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C8C599" w14:textId="23128118" w:rsidR="00DD58C0" w:rsidRPr="001E6B28" w:rsidRDefault="00DD58C0" w:rsidP="00DD58C0">
      <w:pPr>
        <w:spacing w:after="0" w:line="240" w:lineRule="auto"/>
        <w:jc w:val="center"/>
        <w:rPr>
          <w:rFonts w:asciiTheme="majorHAnsi" w:hAnsiTheme="majorHAnsi" w:cs="Times New Roman"/>
          <w:b/>
        </w:rPr>
      </w:pPr>
    </w:p>
    <w:p w14:paraId="79C5A0CD" w14:textId="5C088B7D" w:rsidR="00F61A23" w:rsidRDefault="00E84ABA" w:rsidP="001908BA">
      <w:pPr>
        <w:spacing w:after="0" w:line="240" w:lineRule="auto"/>
        <w:rPr>
          <w:rFonts w:asciiTheme="majorHAnsi" w:hAnsiTheme="majorHAnsi" w:cs="Times New Roman"/>
          <w:b/>
          <w:sz w:val="36"/>
        </w:rPr>
      </w:pPr>
      <w:r>
        <w:rPr>
          <w:rFonts w:asciiTheme="majorHAnsi" w:hAnsiTheme="majorHAnsi" w:cs="Times New Roman"/>
          <w:b/>
          <w:sz w:val="36"/>
        </w:rPr>
        <w:t xml:space="preserve">Americans </w:t>
      </w:r>
      <w:r w:rsidR="00B202EA">
        <w:rPr>
          <w:rFonts w:asciiTheme="majorHAnsi" w:hAnsiTheme="majorHAnsi" w:cs="Times New Roman"/>
          <w:b/>
          <w:sz w:val="36"/>
        </w:rPr>
        <w:t xml:space="preserve">seek </w:t>
      </w:r>
      <w:r w:rsidR="00651B1C">
        <w:rPr>
          <w:rFonts w:asciiTheme="majorHAnsi" w:hAnsiTheme="majorHAnsi" w:cs="Times New Roman"/>
          <w:b/>
          <w:sz w:val="36"/>
        </w:rPr>
        <w:t xml:space="preserve">to </w:t>
      </w:r>
      <w:r w:rsidR="00B202EA">
        <w:rPr>
          <w:rFonts w:asciiTheme="majorHAnsi" w:hAnsiTheme="majorHAnsi" w:cs="Times New Roman"/>
          <w:b/>
          <w:sz w:val="36"/>
        </w:rPr>
        <w:t>divers</w:t>
      </w:r>
      <w:r w:rsidR="00651B1C">
        <w:rPr>
          <w:rFonts w:asciiTheme="majorHAnsi" w:hAnsiTheme="majorHAnsi" w:cs="Times New Roman"/>
          <w:b/>
          <w:sz w:val="36"/>
        </w:rPr>
        <w:t>ify</w:t>
      </w:r>
      <w:r w:rsidR="00B202EA">
        <w:rPr>
          <w:rFonts w:asciiTheme="majorHAnsi" w:hAnsiTheme="majorHAnsi" w:cs="Times New Roman"/>
          <w:b/>
          <w:sz w:val="36"/>
        </w:rPr>
        <w:t xml:space="preserve"> investment portfolios am</w:t>
      </w:r>
      <w:r w:rsidR="00196E10">
        <w:rPr>
          <w:rFonts w:asciiTheme="majorHAnsi" w:hAnsiTheme="majorHAnsi" w:cs="Times New Roman"/>
          <w:b/>
          <w:sz w:val="36"/>
        </w:rPr>
        <w:t>id</w:t>
      </w:r>
      <w:r w:rsidR="00B202EA">
        <w:rPr>
          <w:rFonts w:asciiTheme="majorHAnsi" w:hAnsiTheme="majorHAnsi" w:cs="Times New Roman"/>
          <w:b/>
          <w:sz w:val="36"/>
        </w:rPr>
        <w:t xml:space="preserve"> growing financial concerns</w:t>
      </w:r>
      <w:r w:rsidR="00F61A23">
        <w:rPr>
          <w:rFonts w:asciiTheme="majorHAnsi" w:hAnsiTheme="majorHAnsi" w:cs="Times New Roman"/>
          <w:b/>
          <w:sz w:val="36"/>
        </w:rPr>
        <w:t xml:space="preserve"> </w:t>
      </w:r>
    </w:p>
    <w:p w14:paraId="49210F35" w14:textId="086B0470" w:rsidR="008E0D80" w:rsidRPr="008E0D80" w:rsidRDefault="008558D0" w:rsidP="001908BA">
      <w:pPr>
        <w:spacing w:after="0" w:line="240" w:lineRule="auto"/>
        <w:rPr>
          <w:rFonts w:asciiTheme="majorHAnsi" w:hAnsiTheme="majorHAnsi" w:cs="Times New Roman"/>
          <w:i/>
        </w:rPr>
      </w:pPr>
      <w:r>
        <w:rPr>
          <w:rFonts w:asciiTheme="majorHAnsi" w:hAnsiTheme="majorHAnsi" w:cs="Times New Roman"/>
          <w:i/>
        </w:rPr>
        <w:t xml:space="preserve">Insights from </w:t>
      </w:r>
      <w:r w:rsidR="00EC60FE">
        <w:rPr>
          <w:rFonts w:asciiTheme="majorHAnsi" w:hAnsiTheme="majorHAnsi" w:cs="Times New Roman"/>
          <w:i/>
        </w:rPr>
        <w:t>MDRT</w:t>
      </w:r>
      <w:r w:rsidR="00F95F3D">
        <w:rPr>
          <w:rFonts w:asciiTheme="majorHAnsi" w:hAnsiTheme="majorHAnsi" w:cs="Times New Roman"/>
          <w:i/>
        </w:rPr>
        <w:t xml:space="preserve"> survey</w:t>
      </w:r>
      <w:r w:rsidR="008106D0">
        <w:rPr>
          <w:rFonts w:asciiTheme="majorHAnsi" w:hAnsiTheme="majorHAnsi" w:cs="Times New Roman"/>
          <w:i/>
        </w:rPr>
        <w:t xml:space="preserve"> </w:t>
      </w:r>
      <w:r w:rsidR="00EC60FE">
        <w:rPr>
          <w:rFonts w:asciiTheme="majorHAnsi" w:hAnsiTheme="majorHAnsi" w:cs="Times New Roman"/>
          <w:i/>
        </w:rPr>
        <w:t xml:space="preserve">find </w:t>
      </w:r>
      <w:r w:rsidR="00A34C5B">
        <w:rPr>
          <w:rFonts w:asciiTheme="majorHAnsi" w:hAnsiTheme="majorHAnsi" w:cs="Times New Roman"/>
          <w:i/>
        </w:rPr>
        <w:t xml:space="preserve">prime opportunity for </w:t>
      </w:r>
      <w:r w:rsidR="00140196">
        <w:rPr>
          <w:rFonts w:asciiTheme="majorHAnsi" w:hAnsiTheme="majorHAnsi" w:cs="Times New Roman"/>
          <w:i/>
        </w:rPr>
        <w:t xml:space="preserve">financial advisors </w:t>
      </w:r>
      <w:r w:rsidR="00A34C5B">
        <w:rPr>
          <w:rFonts w:asciiTheme="majorHAnsi" w:hAnsiTheme="majorHAnsi" w:cs="Times New Roman"/>
          <w:i/>
        </w:rPr>
        <w:t xml:space="preserve">to </w:t>
      </w:r>
      <w:r w:rsidR="00140196">
        <w:rPr>
          <w:rFonts w:asciiTheme="majorHAnsi" w:hAnsiTheme="majorHAnsi" w:cs="Times New Roman"/>
          <w:i/>
        </w:rPr>
        <w:t xml:space="preserve">help </w:t>
      </w:r>
      <w:r w:rsidR="00EC60FE">
        <w:rPr>
          <w:rFonts w:asciiTheme="majorHAnsi" w:hAnsiTheme="majorHAnsi" w:cs="Times New Roman"/>
          <w:i/>
        </w:rPr>
        <w:t>consumers</w:t>
      </w:r>
      <w:r w:rsidR="008D7265">
        <w:rPr>
          <w:rFonts w:asciiTheme="majorHAnsi" w:hAnsiTheme="majorHAnsi" w:cs="Times New Roman"/>
          <w:i/>
        </w:rPr>
        <w:t xml:space="preserve"> build their </w:t>
      </w:r>
      <w:r w:rsidR="008106D0">
        <w:rPr>
          <w:rFonts w:asciiTheme="majorHAnsi" w:hAnsiTheme="majorHAnsi" w:cs="Times New Roman"/>
          <w:i/>
        </w:rPr>
        <w:t>financial knowledge</w:t>
      </w:r>
      <w:r w:rsidR="008D7265">
        <w:rPr>
          <w:rFonts w:asciiTheme="majorHAnsi" w:hAnsiTheme="majorHAnsi" w:cs="Times New Roman"/>
          <w:i/>
        </w:rPr>
        <w:t>.</w:t>
      </w:r>
    </w:p>
    <w:p w14:paraId="696F1CFC" w14:textId="77777777" w:rsidR="00AE38A6" w:rsidRPr="001E6B28" w:rsidRDefault="00AE38A6" w:rsidP="001908BA">
      <w:pPr>
        <w:spacing w:after="0" w:line="240" w:lineRule="auto"/>
        <w:rPr>
          <w:rFonts w:asciiTheme="majorHAnsi" w:hAnsiTheme="majorHAnsi" w:cs="Times New Roman"/>
          <w:i/>
        </w:rPr>
      </w:pPr>
    </w:p>
    <w:p w14:paraId="6DF747FD" w14:textId="2D31D59F" w:rsidR="00DD58C0" w:rsidRDefault="001E6B28" w:rsidP="00D25769">
      <w:pPr>
        <w:spacing w:after="0" w:line="240" w:lineRule="auto"/>
        <w:rPr>
          <w:rFonts w:asciiTheme="majorHAnsi" w:eastAsia="Times New Roman" w:hAnsiTheme="majorHAnsi" w:cs="Times New Roman"/>
          <w:bCs/>
        </w:rPr>
      </w:pPr>
      <w:r w:rsidRPr="001E6B28">
        <w:rPr>
          <w:rFonts w:asciiTheme="majorHAnsi" w:hAnsiTheme="majorHAnsi" w:cs="Times New Roman"/>
          <w:b/>
          <w:noProof/>
        </w:rPr>
        <w:t>PARK RIDGE, Ill.</w:t>
      </w:r>
      <w:r w:rsidR="00DD58C0" w:rsidRPr="001E6B28">
        <w:rPr>
          <w:rFonts w:asciiTheme="majorHAnsi" w:eastAsia="Times New Roman" w:hAnsiTheme="majorHAnsi" w:cs="Times New Roman"/>
          <w:b/>
          <w:bCs/>
        </w:rPr>
        <w:t xml:space="preserve"> (</w:t>
      </w:r>
      <w:r w:rsidR="00F22A69">
        <w:rPr>
          <w:rFonts w:asciiTheme="majorHAnsi" w:eastAsia="Times New Roman" w:hAnsiTheme="majorHAnsi" w:cs="Times New Roman"/>
          <w:b/>
          <w:bCs/>
        </w:rPr>
        <w:t>Nov 18, 2021</w:t>
      </w:r>
      <w:r w:rsidR="00DD58C0" w:rsidRPr="001E6B28">
        <w:rPr>
          <w:rFonts w:asciiTheme="majorHAnsi" w:eastAsia="Times New Roman" w:hAnsiTheme="majorHAnsi" w:cs="Times New Roman"/>
          <w:b/>
          <w:bCs/>
        </w:rPr>
        <w:t>)</w:t>
      </w:r>
      <w:r w:rsidR="00DD58C0" w:rsidRPr="001E6B28">
        <w:rPr>
          <w:rFonts w:asciiTheme="majorHAnsi" w:eastAsia="Times New Roman" w:hAnsiTheme="majorHAnsi" w:cs="Times New Roman"/>
          <w:bCs/>
        </w:rPr>
        <w:t xml:space="preserve"> —</w:t>
      </w:r>
      <w:r w:rsidR="00436055">
        <w:rPr>
          <w:rFonts w:asciiTheme="majorHAnsi" w:eastAsia="Times New Roman" w:hAnsiTheme="majorHAnsi" w:cs="Times New Roman"/>
          <w:bCs/>
        </w:rPr>
        <w:t xml:space="preserve"> </w:t>
      </w:r>
      <w:r w:rsidR="00EE1E4E">
        <w:rPr>
          <w:rFonts w:asciiTheme="majorHAnsi" w:hAnsiTheme="majorHAnsi" w:cstheme="majorHAnsi"/>
        </w:rPr>
        <w:t xml:space="preserve">The economic aftermath of the COVID-19 pandemic forced many Americans to revisit their finances and take a critical look at their investments. Now more than ever, consumers are </w:t>
      </w:r>
      <w:r w:rsidR="00BD4E42">
        <w:rPr>
          <w:rFonts w:asciiTheme="majorHAnsi" w:hAnsiTheme="majorHAnsi" w:cstheme="majorHAnsi"/>
        </w:rPr>
        <w:t>seeking</w:t>
      </w:r>
      <w:r w:rsidR="00EE1E4E">
        <w:rPr>
          <w:rFonts w:asciiTheme="majorHAnsi" w:hAnsiTheme="majorHAnsi" w:cstheme="majorHAnsi"/>
        </w:rPr>
        <w:t xml:space="preserve"> to sharpen their financial knowledge</w:t>
      </w:r>
      <w:r w:rsidR="006B4386">
        <w:rPr>
          <w:rFonts w:asciiTheme="majorHAnsi" w:hAnsiTheme="majorHAnsi" w:cstheme="majorHAnsi"/>
        </w:rPr>
        <w:t xml:space="preserve">. </w:t>
      </w:r>
      <w:r w:rsidR="00805018">
        <w:rPr>
          <w:rFonts w:asciiTheme="majorHAnsi" w:eastAsia="Times New Roman" w:hAnsiTheme="majorHAnsi" w:cs="Times New Roman"/>
          <w:bCs/>
        </w:rPr>
        <w:t xml:space="preserve">A recent </w:t>
      </w:r>
      <w:r w:rsidR="00717DEA">
        <w:rPr>
          <w:rFonts w:asciiTheme="majorHAnsi" w:eastAsia="Times New Roman" w:hAnsiTheme="majorHAnsi" w:cs="Times New Roman"/>
          <w:bCs/>
        </w:rPr>
        <w:t xml:space="preserve">YouGov </w:t>
      </w:r>
      <w:r w:rsidR="00805018">
        <w:rPr>
          <w:rFonts w:asciiTheme="majorHAnsi" w:eastAsia="Times New Roman" w:hAnsiTheme="majorHAnsi" w:cs="Times New Roman"/>
          <w:bCs/>
        </w:rPr>
        <w:t>study</w:t>
      </w:r>
      <w:r w:rsidR="00B94E92">
        <w:rPr>
          <w:rFonts w:asciiTheme="majorHAnsi" w:eastAsia="Times New Roman" w:hAnsiTheme="majorHAnsi" w:cs="Times New Roman"/>
          <w:bCs/>
        </w:rPr>
        <w:t xml:space="preserve"> of </w:t>
      </w:r>
      <w:r w:rsidR="00930F93">
        <w:rPr>
          <w:rFonts w:asciiTheme="majorHAnsi" w:eastAsia="Times New Roman" w:hAnsiTheme="majorHAnsi" w:cs="Times New Roman"/>
          <w:bCs/>
        </w:rPr>
        <w:t>more than</w:t>
      </w:r>
      <w:r w:rsidR="00B94E92">
        <w:rPr>
          <w:rFonts w:asciiTheme="majorHAnsi" w:eastAsia="Times New Roman" w:hAnsiTheme="majorHAnsi" w:cs="Times New Roman"/>
          <w:bCs/>
        </w:rPr>
        <w:t xml:space="preserve"> </w:t>
      </w:r>
      <w:r w:rsidR="00EE1E4E">
        <w:rPr>
          <w:rFonts w:asciiTheme="majorHAnsi" w:eastAsia="Times New Roman" w:hAnsiTheme="majorHAnsi" w:cs="Times New Roman"/>
          <w:bCs/>
        </w:rPr>
        <w:t>3</w:t>
      </w:r>
      <w:r w:rsidR="00B94E92">
        <w:rPr>
          <w:rFonts w:asciiTheme="majorHAnsi" w:eastAsia="Times New Roman" w:hAnsiTheme="majorHAnsi" w:cs="Times New Roman"/>
          <w:bCs/>
        </w:rPr>
        <w:t>,000 U.S. adults,</w:t>
      </w:r>
      <w:r w:rsidR="00805018">
        <w:rPr>
          <w:rFonts w:asciiTheme="majorHAnsi" w:eastAsia="Times New Roman" w:hAnsiTheme="majorHAnsi" w:cs="Times New Roman"/>
          <w:bCs/>
        </w:rPr>
        <w:t xml:space="preserve"> conducted</w:t>
      </w:r>
      <w:r w:rsidR="00B94E92">
        <w:rPr>
          <w:rFonts w:asciiTheme="majorHAnsi" w:eastAsia="Times New Roman" w:hAnsiTheme="majorHAnsi" w:cs="Times New Roman"/>
          <w:bCs/>
        </w:rPr>
        <w:t xml:space="preserve"> </w:t>
      </w:r>
      <w:r w:rsidR="00805018">
        <w:rPr>
          <w:rFonts w:asciiTheme="majorHAnsi" w:eastAsia="Times New Roman" w:hAnsiTheme="majorHAnsi" w:cs="Times New Roman"/>
          <w:bCs/>
        </w:rPr>
        <w:t xml:space="preserve">on behalf of </w:t>
      </w:r>
      <w:hyperlink r:id="rId11" w:history="1">
        <w:r w:rsidR="000F1858" w:rsidRPr="00664EFC">
          <w:rPr>
            <w:rStyle w:val="Hyperlink"/>
            <w:rFonts w:asciiTheme="majorHAnsi" w:eastAsia="Times New Roman" w:hAnsiTheme="majorHAnsi" w:cs="Times New Roman"/>
            <w:bCs/>
          </w:rPr>
          <w:t>MDRT</w:t>
        </w:r>
      </w:hyperlink>
      <w:r w:rsidR="00B94E92">
        <w:rPr>
          <w:rFonts w:asciiTheme="majorHAnsi" w:eastAsia="Times New Roman" w:hAnsiTheme="majorHAnsi" w:cs="Times New Roman"/>
          <w:bCs/>
        </w:rPr>
        <w:t>,</w:t>
      </w:r>
      <w:r w:rsidR="00C246A5" w:rsidRPr="003B3039">
        <w:rPr>
          <w:rStyle w:val="Hyperlink"/>
          <w:rFonts w:asciiTheme="majorHAnsi" w:eastAsia="Times New Roman" w:hAnsiTheme="majorHAnsi" w:cs="Times New Roman"/>
          <w:bCs/>
          <w:color w:val="auto"/>
          <w:u w:val="none"/>
        </w:rPr>
        <w:t xml:space="preserve"> </w:t>
      </w:r>
      <w:r w:rsidR="00831B80">
        <w:rPr>
          <w:rFonts w:asciiTheme="majorHAnsi" w:eastAsia="Times New Roman" w:hAnsiTheme="majorHAnsi" w:cs="Times New Roman"/>
          <w:bCs/>
        </w:rPr>
        <w:t>found</w:t>
      </w:r>
      <w:r w:rsidR="003A0976">
        <w:rPr>
          <w:rFonts w:asciiTheme="majorHAnsi" w:eastAsia="Times New Roman" w:hAnsiTheme="majorHAnsi" w:cs="Times New Roman"/>
          <w:bCs/>
        </w:rPr>
        <w:t xml:space="preserve"> </w:t>
      </w:r>
      <w:r w:rsidR="00F34C60">
        <w:rPr>
          <w:rFonts w:asciiTheme="majorHAnsi" w:eastAsia="Times New Roman" w:hAnsiTheme="majorHAnsi" w:cs="Times New Roman"/>
          <w:bCs/>
        </w:rPr>
        <w:t xml:space="preserve">that </w:t>
      </w:r>
      <w:r w:rsidR="00E128F4">
        <w:rPr>
          <w:rFonts w:asciiTheme="majorHAnsi" w:eastAsia="Times New Roman" w:hAnsiTheme="majorHAnsi" w:cs="Times New Roman"/>
          <w:bCs/>
        </w:rPr>
        <w:t>64</w:t>
      </w:r>
      <w:r w:rsidR="00CD0966">
        <w:rPr>
          <w:rFonts w:asciiTheme="majorHAnsi" w:eastAsia="Times New Roman" w:hAnsiTheme="majorHAnsi" w:cs="Times New Roman"/>
          <w:bCs/>
        </w:rPr>
        <w:t xml:space="preserve">% of individuals with a financial advisor report having intermediate </w:t>
      </w:r>
      <w:r w:rsidR="00E128F4">
        <w:rPr>
          <w:rFonts w:asciiTheme="majorHAnsi" w:eastAsia="Times New Roman" w:hAnsiTheme="majorHAnsi" w:cs="Times New Roman"/>
          <w:bCs/>
        </w:rPr>
        <w:t xml:space="preserve">or advanced </w:t>
      </w:r>
      <w:r w:rsidR="00CD0966">
        <w:rPr>
          <w:rFonts w:asciiTheme="majorHAnsi" w:eastAsia="Times New Roman" w:hAnsiTheme="majorHAnsi" w:cs="Times New Roman"/>
          <w:bCs/>
        </w:rPr>
        <w:t xml:space="preserve">financial knowledge compared </w:t>
      </w:r>
      <w:r w:rsidR="001E30FA">
        <w:rPr>
          <w:rFonts w:asciiTheme="majorHAnsi" w:eastAsia="Times New Roman" w:hAnsiTheme="majorHAnsi" w:cs="Times New Roman"/>
          <w:bCs/>
        </w:rPr>
        <w:t>with</w:t>
      </w:r>
      <w:r w:rsidR="00CD0966">
        <w:rPr>
          <w:rFonts w:asciiTheme="majorHAnsi" w:eastAsia="Times New Roman" w:hAnsiTheme="majorHAnsi" w:cs="Times New Roman"/>
          <w:bCs/>
        </w:rPr>
        <w:t xml:space="preserve"> the </w:t>
      </w:r>
      <w:r w:rsidR="00E128F4">
        <w:rPr>
          <w:rFonts w:asciiTheme="majorHAnsi" w:eastAsia="Times New Roman" w:hAnsiTheme="majorHAnsi" w:cs="Times New Roman"/>
          <w:bCs/>
        </w:rPr>
        <w:t>25</w:t>
      </w:r>
      <w:r w:rsidR="00CD0966">
        <w:rPr>
          <w:rFonts w:asciiTheme="majorHAnsi" w:eastAsia="Times New Roman" w:hAnsiTheme="majorHAnsi" w:cs="Times New Roman"/>
          <w:bCs/>
        </w:rPr>
        <w:t xml:space="preserve">% of individuals without one. </w:t>
      </w:r>
      <w:r w:rsidR="00313072">
        <w:rPr>
          <w:rFonts w:asciiTheme="majorHAnsi" w:eastAsia="Times New Roman" w:hAnsiTheme="majorHAnsi" w:cs="Times New Roman"/>
          <w:bCs/>
        </w:rPr>
        <w:t xml:space="preserve">As 2022 approaches, American consumers may find that partnering with an accredited financial advisor can help them </w:t>
      </w:r>
      <w:r w:rsidR="000F763F">
        <w:rPr>
          <w:rFonts w:asciiTheme="majorHAnsi" w:eastAsia="Times New Roman" w:hAnsiTheme="majorHAnsi" w:cs="Times New Roman"/>
          <w:bCs/>
        </w:rPr>
        <w:t>gain</w:t>
      </w:r>
      <w:r w:rsidR="00313072">
        <w:rPr>
          <w:rFonts w:asciiTheme="majorHAnsi" w:eastAsia="Times New Roman" w:hAnsiTheme="majorHAnsi" w:cs="Times New Roman"/>
          <w:bCs/>
        </w:rPr>
        <w:t xml:space="preserve"> the knowledge </w:t>
      </w:r>
      <w:r w:rsidR="002E331B">
        <w:rPr>
          <w:rFonts w:asciiTheme="majorHAnsi" w:eastAsia="Times New Roman" w:hAnsiTheme="majorHAnsi" w:cs="Times New Roman"/>
          <w:bCs/>
        </w:rPr>
        <w:t>they need</w:t>
      </w:r>
      <w:r w:rsidR="00A6492C">
        <w:rPr>
          <w:rFonts w:asciiTheme="majorHAnsi" w:eastAsia="Times New Roman" w:hAnsiTheme="majorHAnsi" w:cs="Times New Roman"/>
          <w:bCs/>
        </w:rPr>
        <w:t xml:space="preserve"> </w:t>
      </w:r>
      <w:r w:rsidR="00313072">
        <w:rPr>
          <w:rFonts w:asciiTheme="majorHAnsi" w:eastAsia="Times New Roman" w:hAnsiTheme="majorHAnsi" w:cs="Times New Roman"/>
          <w:bCs/>
        </w:rPr>
        <w:t xml:space="preserve">to </w:t>
      </w:r>
      <w:r w:rsidR="001E30FA">
        <w:rPr>
          <w:rFonts w:asciiTheme="majorHAnsi" w:eastAsia="Times New Roman" w:hAnsiTheme="majorHAnsi" w:cs="Times New Roman"/>
          <w:bCs/>
        </w:rPr>
        <w:t>build toward</w:t>
      </w:r>
      <w:r w:rsidR="00313072">
        <w:rPr>
          <w:rFonts w:asciiTheme="majorHAnsi" w:eastAsia="Times New Roman" w:hAnsiTheme="majorHAnsi" w:cs="Times New Roman"/>
          <w:bCs/>
        </w:rPr>
        <w:t xml:space="preserve"> their investment goals</w:t>
      </w:r>
      <w:r w:rsidR="001E30FA">
        <w:rPr>
          <w:rFonts w:asciiTheme="majorHAnsi" w:eastAsia="Times New Roman" w:hAnsiTheme="majorHAnsi" w:cs="Times New Roman"/>
          <w:bCs/>
        </w:rPr>
        <w:t xml:space="preserve"> in the new year</w:t>
      </w:r>
      <w:r w:rsidR="00313072">
        <w:rPr>
          <w:rFonts w:asciiTheme="majorHAnsi" w:eastAsia="Times New Roman" w:hAnsiTheme="majorHAnsi" w:cs="Times New Roman"/>
          <w:bCs/>
        </w:rPr>
        <w:t xml:space="preserve">. </w:t>
      </w:r>
    </w:p>
    <w:p w14:paraId="67CFB165" w14:textId="77777777" w:rsidR="00313072" w:rsidRDefault="00313072" w:rsidP="00D25769">
      <w:pPr>
        <w:spacing w:after="0" w:line="240" w:lineRule="auto"/>
        <w:rPr>
          <w:rFonts w:asciiTheme="majorHAnsi" w:hAnsiTheme="majorHAnsi" w:cs="Times New Roman"/>
        </w:rPr>
      </w:pPr>
    </w:p>
    <w:p w14:paraId="2458E8BF" w14:textId="456906DB" w:rsidR="00A91AD5" w:rsidRDefault="005419C3" w:rsidP="00F01382">
      <w:pPr>
        <w:spacing w:after="0" w:line="240" w:lineRule="auto"/>
        <w:rPr>
          <w:rFonts w:asciiTheme="majorHAnsi" w:eastAsia="Times New Roman" w:hAnsiTheme="majorHAnsi" w:cs="Times New Roman"/>
          <w:bCs/>
        </w:rPr>
      </w:pPr>
      <w:r>
        <w:rPr>
          <w:rFonts w:asciiTheme="majorHAnsi" w:hAnsiTheme="majorHAnsi" w:cs="Times New Roman"/>
          <w:b/>
        </w:rPr>
        <w:t xml:space="preserve">Disparities in financial knowledge </w:t>
      </w:r>
    </w:p>
    <w:p w14:paraId="2B97773A" w14:textId="1C2E31DF" w:rsidR="00A91AD5" w:rsidRDefault="004C4DF1" w:rsidP="00F01382">
      <w:pPr>
        <w:spacing w:after="0" w:line="240" w:lineRule="auto"/>
        <w:rPr>
          <w:rFonts w:asciiTheme="majorHAnsi" w:eastAsia="Times New Roman" w:hAnsiTheme="majorHAnsi" w:cs="Times New Roman"/>
          <w:bCs/>
        </w:rPr>
      </w:pPr>
      <w:r>
        <w:rPr>
          <w:rFonts w:asciiTheme="majorHAnsi" w:hAnsiTheme="majorHAnsi" w:cs="Times New Roman"/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48BD778" wp14:editId="2203C8E1">
                <wp:simplePos x="0" y="0"/>
                <wp:positionH relativeFrom="column">
                  <wp:posOffset>-47625</wp:posOffset>
                </wp:positionH>
                <wp:positionV relativeFrom="paragraph">
                  <wp:posOffset>67945</wp:posOffset>
                </wp:positionV>
                <wp:extent cx="2552065" cy="2152650"/>
                <wp:effectExtent l="12700" t="12700" r="26035" b="31750"/>
                <wp:wrapTight wrapText="bothSides">
                  <wp:wrapPolygon edited="0">
                    <wp:start x="-107" y="-127"/>
                    <wp:lineTo x="-107" y="21791"/>
                    <wp:lineTo x="21713" y="21791"/>
                    <wp:lineTo x="21713" y="-127"/>
                    <wp:lineTo x="-107" y="-127"/>
                  </wp:wrapPolygon>
                </wp:wrapTight>
                <wp:docPr id="3" name="Group 3">
                  <a:hlinkClick xmlns:a="http://schemas.openxmlformats.org/drawingml/2006/main" r:id="rId12"/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52065" cy="2152650"/>
                          <a:chOff x="0" y="0"/>
                          <a:chExt cx="2552700" cy="2486025"/>
                        </a:xfrm>
                      </wpg:grpSpPr>
                      <wpg:grpSp>
                        <wpg:cNvPr id="9" name="Group 9"/>
                        <wpg:cNvGrpSpPr/>
                        <wpg:grpSpPr>
                          <a:xfrm>
                            <a:off x="0" y="0"/>
                            <a:ext cx="2552700" cy="2486025"/>
                            <a:chOff x="0" y="0"/>
                            <a:chExt cx="2190750" cy="2924175"/>
                          </a:xfrm>
                        </wpg:grpSpPr>
                        <wps:wsp>
                          <wps:cNvPr id="11" name="Rectangle 11"/>
                          <wps:cNvSpPr/>
                          <wps:spPr>
                            <a:xfrm>
                              <a:off x="0" y="0"/>
                              <a:ext cx="2190750" cy="2924175"/>
                            </a:xfrm>
                            <a:prstGeom prst="rect">
                              <a:avLst/>
                            </a:prstGeom>
                            <a:noFill/>
                            <a:ln w="38100">
                              <a:solidFill>
                                <a:schemeClr val="accent1">
                                  <a:lumMod val="40000"/>
                                  <a:lumOff val="6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7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98458" y="1931038"/>
                              <a:ext cx="1973931" cy="773177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35CA6B3" w14:textId="4F02371D" w:rsidR="004C4DF1" w:rsidRPr="00533FC7" w:rsidRDefault="00691F2C" w:rsidP="004C4DF1">
                                <w:pPr>
                                  <w:spacing w:after="0" w:line="240" w:lineRule="auto"/>
                                  <w:jc w:val="center"/>
                                  <w:rPr>
                                    <w:i/>
                                    <w:iCs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i/>
                                    <w:iCs/>
                                    <w:sz w:val="16"/>
                                    <w:szCs w:val="16"/>
                                  </w:rPr>
                                  <w:t>Click to download</w:t>
                                </w:r>
                                <w:r>
                                  <w:rPr>
                                    <w:b/>
                                    <w:bCs/>
                                    <w:i/>
                                    <w:iCs/>
                                    <w:sz w:val="16"/>
                                    <w:szCs w:val="16"/>
                                  </w:rPr>
                                  <w:br/>
                                </w:r>
                                <w:r w:rsidR="004C4DF1">
                                  <w:rPr>
                                    <w:b/>
                                    <w:bCs/>
                                    <w:i/>
                                    <w:iCs/>
                                    <w:sz w:val="16"/>
                                    <w:szCs w:val="16"/>
                                  </w:rPr>
                                  <w:t>The 2021 MDRT Financial Trends</w:t>
                                </w:r>
                                <w:r>
                                  <w:rPr>
                                    <w:b/>
                                    <w:bCs/>
                                    <w:i/>
                                    <w:iCs/>
                                    <w:sz w:val="16"/>
                                    <w:szCs w:val="16"/>
                                  </w:rPr>
                                  <w:t xml:space="preserve"> Interactive</w:t>
                                </w:r>
                                <w:r w:rsidR="004C4DF1">
                                  <w:rPr>
                                    <w:b/>
                                    <w:bCs/>
                                    <w:i/>
                                    <w:iCs/>
                                    <w:sz w:val="16"/>
                                    <w:szCs w:val="16"/>
                                  </w:rPr>
                                  <w:t xml:space="preserve"> Survey </w:t>
                                </w:r>
                                <w:r>
                                  <w:rPr>
                                    <w:b/>
                                    <w:bCs/>
                                    <w:i/>
                                    <w:iCs/>
                                    <w:sz w:val="16"/>
                                    <w:szCs w:val="16"/>
                                  </w:rPr>
                                  <w:t>R</w:t>
                                </w:r>
                                <w:r w:rsidR="004C4DF1">
                                  <w:rPr>
                                    <w:b/>
                                    <w:bCs/>
                                    <w:i/>
                                    <w:iCs/>
                                    <w:sz w:val="16"/>
                                    <w:szCs w:val="16"/>
                                  </w:rPr>
                                  <w:t>eport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19042" y="114300"/>
                            <a:ext cx="2477932" cy="1388731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48BD778" id="Group 3" o:spid="_x0000_s1026" href="https://www.mdrt.org/globalassets/media-room/final-interactive-infographic_financial-investment-trends-survey-2021.pdf" style="position:absolute;margin-left:-3.75pt;margin-top:5.35pt;width:200.95pt;height:169.5pt;z-index:251659264;mso-width-relative:margin;mso-height-relative:margin" coordsize="25527,24860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" o:button="t">
                <v:group id="Group 9" o:spid="_x0000_s1027" style="position:absolute;width:25527;height:24860" coordsize="21907,2924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">
                  <v:rect id="Rectangle 11" o:spid="_x0000_s1028" style="position:absolute;width:21907;height:2924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" filled="f" strokecolor="#bdd6ee [1300]" strokeweight="3pt"/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9" type="#_x0000_t202" style="position:absolute;left:984;top:19310;width:19739;height:773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">
                    <v:textbox>
                      <w:txbxContent>
                        <w:p w14:paraId="135CA6B3" w14:textId="4F02371D" w:rsidR="004C4DF1" w:rsidRPr="00533FC7" w:rsidRDefault="00691F2C" w:rsidP="004C4DF1">
                          <w:pPr>
                            <w:spacing w:after="0" w:line="240" w:lineRule="auto"/>
                            <w:jc w:val="center"/>
                            <w:rPr>
                              <w:i/>
                              <w:iCs/>
                              <w:sz w:val="16"/>
                              <w:szCs w:val="16"/>
                            </w:rPr>
                          </w:pPr>
                          <w:r>
                            <w:rPr>
                              <w:b/>
                              <w:bCs/>
                              <w:i/>
                              <w:iCs/>
                              <w:sz w:val="16"/>
                              <w:szCs w:val="16"/>
                            </w:rPr>
                            <w:t>Click to download</w:t>
                          </w:r>
                          <w:r>
                            <w:rPr>
                              <w:b/>
                              <w:bCs/>
                              <w:i/>
                              <w:iCs/>
                              <w:sz w:val="16"/>
                              <w:szCs w:val="16"/>
                            </w:rPr>
                            <w:br/>
                          </w:r>
                          <w:r w:rsidR="004C4DF1">
                            <w:rPr>
                              <w:b/>
                              <w:bCs/>
                              <w:i/>
                              <w:iCs/>
                              <w:sz w:val="16"/>
                              <w:szCs w:val="16"/>
                            </w:rPr>
                            <w:t>The 2021 MDRT Financial Trends</w:t>
                          </w:r>
                          <w:r>
                            <w:rPr>
                              <w:b/>
                              <w:bCs/>
                              <w:i/>
                              <w:iCs/>
                              <w:sz w:val="16"/>
                              <w:szCs w:val="16"/>
                            </w:rPr>
                            <w:t xml:space="preserve"> Interactive</w:t>
                          </w:r>
                          <w:r w:rsidR="004C4DF1">
                            <w:rPr>
                              <w:b/>
                              <w:bCs/>
                              <w:i/>
                              <w:iCs/>
                              <w:sz w:val="16"/>
                              <w:szCs w:val="16"/>
                            </w:rPr>
                            <w:t xml:space="preserve"> Survey </w:t>
                          </w:r>
                          <w:r>
                            <w:rPr>
                              <w:b/>
                              <w:bCs/>
                              <w:i/>
                              <w:iCs/>
                              <w:sz w:val="16"/>
                              <w:szCs w:val="16"/>
                            </w:rPr>
                            <w:t>R</w:t>
                          </w:r>
                          <w:r w:rsidR="004C4DF1">
                            <w:rPr>
                              <w:b/>
                              <w:bCs/>
                              <w:i/>
                              <w:iCs/>
                              <w:sz w:val="16"/>
                              <w:szCs w:val="16"/>
                            </w:rPr>
                            <w:t>eport</w:t>
                          </w:r>
                        </w:p>
                      </w:txbxContent>
                    </v:textbox>
                  </v:shape>
                </v:group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30" type="#_x0000_t75" style="position:absolute;left:190;top:1143;width:24779;height:1388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">
                  <v:imagedata r:id="rId14" o:title=""/>
                </v:shape>
                <w10:wrap type="tight"/>
              </v:group>
            </w:pict>
          </mc:Fallback>
        </mc:AlternateContent>
      </w:r>
      <w:r w:rsidR="00AB1FDB" w:rsidRPr="00AB1FDB">
        <w:rPr>
          <w:rFonts w:asciiTheme="majorHAnsi" w:eastAsia="Times New Roman" w:hAnsiTheme="majorHAnsi" w:cs="Times New Roman"/>
          <w:bCs/>
        </w:rPr>
        <w:t>American consumers are working with varied levels of financial and investing expertise</w:t>
      </w:r>
      <w:r w:rsidR="002E331B">
        <w:rPr>
          <w:rFonts w:asciiTheme="majorHAnsi" w:eastAsia="Times New Roman" w:hAnsiTheme="majorHAnsi" w:cs="Times New Roman"/>
          <w:bCs/>
        </w:rPr>
        <w:t>,</w:t>
      </w:r>
      <w:r w:rsidR="00837251">
        <w:rPr>
          <w:rFonts w:asciiTheme="majorHAnsi" w:eastAsia="Times New Roman" w:hAnsiTheme="majorHAnsi" w:cs="Times New Roman"/>
          <w:bCs/>
        </w:rPr>
        <w:t xml:space="preserve"> and e</w:t>
      </w:r>
      <w:r w:rsidR="00AB1FDB" w:rsidRPr="00AB1FDB">
        <w:rPr>
          <w:rFonts w:asciiTheme="majorHAnsi" w:eastAsia="Times New Roman" w:hAnsiTheme="majorHAnsi" w:cs="Times New Roman"/>
          <w:bCs/>
        </w:rPr>
        <w:t xml:space="preserve">ducation from </w:t>
      </w:r>
      <w:r w:rsidR="00E41BF7">
        <w:rPr>
          <w:rFonts w:asciiTheme="majorHAnsi" w:eastAsia="Times New Roman" w:hAnsiTheme="majorHAnsi" w:cs="Times New Roman"/>
          <w:bCs/>
        </w:rPr>
        <w:t xml:space="preserve">a </w:t>
      </w:r>
      <w:r w:rsidR="00AB1FDB" w:rsidRPr="00AB1FDB">
        <w:rPr>
          <w:rFonts w:asciiTheme="majorHAnsi" w:eastAsia="Times New Roman" w:hAnsiTheme="majorHAnsi" w:cs="Times New Roman"/>
          <w:bCs/>
        </w:rPr>
        <w:t xml:space="preserve">financial advisor </w:t>
      </w:r>
      <w:r w:rsidR="00E41BF7">
        <w:rPr>
          <w:rFonts w:asciiTheme="majorHAnsi" w:eastAsia="Times New Roman" w:hAnsiTheme="majorHAnsi" w:cs="Times New Roman"/>
          <w:bCs/>
        </w:rPr>
        <w:t>is a major differentiator when it comes to</w:t>
      </w:r>
      <w:r w:rsidR="00CC402E">
        <w:rPr>
          <w:rFonts w:asciiTheme="majorHAnsi" w:eastAsia="Times New Roman" w:hAnsiTheme="majorHAnsi" w:cs="Times New Roman"/>
          <w:bCs/>
        </w:rPr>
        <w:t xml:space="preserve"> </w:t>
      </w:r>
      <w:r w:rsidR="00AB1FDB" w:rsidRPr="00AB1FDB">
        <w:rPr>
          <w:rFonts w:asciiTheme="majorHAnsi" w:eastAsia="Times New Roman" w:hAnsiTheme="majorHAnsi" w:cs="Times New Roman"/>
          <w:bCs/>
        </w:rPr>
        <w:t>fill</w:t>
      </w:r>
      <w:r w:rsidR="00E41BF7">
        <w:rPr>
          <w:rFonts w:asciiTheme="majorHAnsi" w:eastAsia="Times New Roman" w:hAnsiTheme="majorHAnsi" w:cs="Times New Roman"/>
          <w:bCs/>
        </w:rPr>
        <w:t>ing</w:t>
      </w:r>
      <w:r w:rsidR="00AB1FDB" w:rsidRPr="00AB1FDB">
        <w:rPr>
          <w:rFonts w:asciiTheme="majorHAnsi" w:eastAsia="Times New Roman" w:hAnsiTheme="majorHAnsi" w:cs="Times New Roman"/>
          <w:bCs/>
        </w:rPr>
        <w:t xml:space="preserve"> in the gaps</w:t>
      </w:r>
      <w:r w:rsidR="00AB1FDB">
        <w:rPr>
          <w:rFonts w:asciiTheme="majorHAnsi" w:eastAsia="Times New Roman" w:hAnsiTheme="majorHAnsi" w:cs="Times New Roman"/>
          <w:bCs/>
        </w:rPr>
        <w:t>. Of the</w:t>
      </w:r>
      <w:r w:rsidR="006F53CD">
        <w:rPr>
          <w:rFonts w:asciiTheme="majorHAnsi" w:eastAsia="Times New Roman" w:hAnsiTheme="majorHAnsi" w:cs="Times New Roman"/>
          <w:bCs/>
        </w:rPr>
        <w:t xml:space="preserve"> survey</w:t>
      </w:r>
      <w:r w:rsidR="00AB1FDB">
        <w:rPr>
          <w:rFonts w:asciiTheme="majorHAnsi" w:eastAsia="Times New Roman" w:hAnsiTheme="majorHAnsi" w:cs="Times New Roman"/>
          <w:bCs/>
        </w:rPr>
        <w:t xml:space="preserve"> respondents,</w:t>
      </w:r>
      <w:r w:rsidR="00020ED0">
        <w:rPr>
          <w:rFonts w:asciiTheme="majorHAnsi" w:eastAsia="Times New Roman" w:hAnsiTheme="majorHAnsi" w:cs="Times New Roman"/>
          <w:bCs/>
        </w:rPr>
        <w:t xml:space="preserve"> </w:t>
      </w:r>
      <w:r w:rsidR="00766C4B">
        <w:rPr>
          <w:rFonts w:asciiTheme="majorHAnsi" w:eastAsia="Times New Roman" w:hAnsiTheme="majorHAnsi" w:cs="Times New Roman"/>
          <w:bCs/>
        </w:rPr>
        <w:t xml:space="preserve">49% of Americans without financial </w:t>
      </w:r>
      <w:proofErr w:type="gramStart"/>
      <w:r w:rsidR="00766C4B">
        <w:rPr>
          <w:rFonts w:asciiTheme="majorHAnsi" w:eastAsia="Times New Roman" w:hAnsiTheme="majorHAnsi" w:cs="Times New Roman"/>
          <w:bCs/>
        </w:rPr>
        <w:t>advisors</w:t>
      </w:r>
      <w:proofErr w:type="gramEnd"/>
      <w:r w:rsidR="00766C4B">
        <w:rPr>
          <w:rFonts w:asciiTheme="majorHAnsi" w:eastAsia="Times New Roman" w:hAnsiTheme="majorHAnsi" w:cs="Times New Roman"/>
          <w:bCs/>
        </w:rPr>
        <w:t xml:space="preserve"> report having no working knowledge of investing or personal finance in comparison </w:t>
      </w:r>
      <w:r w:rsidR="00837251">
        <w:rPr>
          <w:rFonts w:asciiTheme="majorHAnsi" w:eastAsia="Times New Roman" w:hAnsiTheme="majorHAnsi" w:cs="Times New Roman"/>
          <w:bCs/>
        </w:rPr>
        <w:t>with</w:t>
      </w:r>
      <w:r w:rsidR="00766C4B">
        <w:rPr>
          <w:rFonts w:asciiTheme="majorHAnsi" w:eastAsia="Times New Roman" w:hAnsiTheme="majorHAnsi" w:cs="Times New Roman"/>
          <w:bCs/>
        </w:rPr>
        <w:t xml:space="preserve"> the 7% working with a financial advisor</w:t>
      </w:r>
      <w:r w:rsidR="00020ED0">
        <w:rPr>
          <w:rFonts w:asciiTheme="majorHAnsi" w:eastAsia="Times New Roman" w:hAnsiTheme="majorHAnsi" w:cs="Times New Roman"/>
          <w:bCs/>
        </w:rPr>
        <w:t xml:space="preserve">, suggesting that the counsel of a financial advisor may be a key factor for those aiming to expand their financial </w:t>
      </w:r>
      <w:r w:rsidR="00A1703F">
        <w:rPr>
          <w:rFonts w:asciiTheme="majorHAnsi" w:eastAsia="Times New Roman" w:hAnsiTheme="majorHAnsi" w:cs="Times New Roman"/>
          <w:bCs/>
        </w:rPr>
        <w:t>expertise</w:t>
      </w:r>
      <w:r w:rsidR="00020ED0">
        <w:rPr>
          <w:rFonts w:asciiTheme="majorHAnsi" w:eastAsia="Times New Roman" w:hAnsiTheme="majorHAnsi" w:cs="Times New Roman"/>
          <w:bCs/>
        </w:rPr>
        <w:t xml:space="preserve">.  </w:t>
      </w:r>
    </w:p>
    <w:p w14:paraId="233FB212" w14:textId="77777777" w:rsidR="00020ED0" w:rsidRDefault="00020ED0" w:rsidP="00F01382">
      <w:pPr>
        <w:spacing w:after="0" w:line="240" w:lineRule="auto"/>
        <w:rPr>
          <w:rFonts w:asciiTheme="majorHAnsi" w:eastAsia="Times New Roman" w:hAnsiTheme="majorHAnsi" w:cs="Times New Roman"/>
          <w:bCs/>
        </w:rPr>
      </w:pPr>
    </w:p>
    <w:p w14:paraId="0F7CF993" w14:textId="4D6C8F66" w:rsidR="00B1020C" w:rsidRDefault="009276FE" w:rsidP="00F01382">
      <w:pPr>
        <w:spacing w:after="0" w:line="240" w:lineRule="auto"/>
        <w:rPr>
          <w:rFonts w:asciiTheme="majorHAnsi" w:eastAsia="Times New Roman" w:hAnsiTheme="majorHAnsi" w:cs="Times New Roman"/>
          <w:bCs/>
        </w:rPr>
      </w:pPr>
      <w:r>
        <w:rPr>
          <w:rFonts w:asciiTheme="majorHAnsi" w:eastAsia="Times New Roman" w:hAnsiTheme="majorHAnsi" w:cs="Times New Roman"/>
          <w:bCs/>
        </w:rPr>
        <w:t>While lack of financial knowledge is more common among those without financial advisors,</w:t>
      </w:r>
      <w:r w:rsidR="00D16542">
        <w:rPr>
          <w:rFonts w:asciiTheme="majorHAnsi" w:eastAsia="Times New Roman" w:hAnsiTheme="majorHAnsi" w:cs="Times New Roman"/>
          <w:bCs/>
        </w:rPr>
        <w:t xml:space="preserve"> the educational gap further widens </w:t>
      </w:r>
      <w:r w:rsidR="00E9499B">
        <w:rPr>
          <w:rFonts w:asciiTheme="majorHAnsi" w:eastAsia="Times New Roman" w:hAnsiTheme="majorHAnsi" w:cs="Times New Roman"/>
          <w:bCs/>
        </w:rPr>
        <w:t>for</w:t>
      </w:r>
      <w:r w:rsidR="00D16542">
        <w:rPr>
          <w:rFonts w:asciiTheme="majorHAnsi" w:eastAsia="Times New Roman" w:hAnsiTheme="majorHAnsi" w:cs="Times New Roman"/>
          <w:bCs/>
        </w:rPr>
        <w:t xml:space="preserve"> </w:t>
      </w:r>
      <w:r>
        <w:rPr>
          <w:rFonts w:asciiTheme="majorHAnsi" w:eastAsia="Times New Roman" w:hAnsiTheme="majorHAnsi" w:cs="Times New Roman"/>
          <w:bCs/>
        </w:rPr>
        <w:t xml:space="preserve">both women and </w:t>
      </w:r>
      <w:r w:rsidR="00CC402E">
        <w:rPr>
          <w:rFonts w:asciiTheme="majorHAnsi" w:eastAsia="Times New Roman" w:hAnsiTheme="majorHAnsi" w:cs="Times New Roman"/>
          <w:bCs/>
        </w:rPr>
        <w:t>baby boomers</w:t>
      </w:r>
      <w:r>
        <w:rPr>
          <w:rFonts w:asciiTheme="majorHAnsi" w:eastAsia="Times New Roman" w:hAnsiTheme="majorHAnsi" w:cs="Times New Roman"/>
          <w:bCs/>
        </w:rPr>
        <w:t>. According to the study</w:t>
      </w:r>
      <w:r w:rsidR="00B1020C">
        <w:rPr>
          <w:rFonts w:asciiTheme="majorHAnsi" w:eastAsia="Times New Roman" w:hAnsiTheme="majorHAnsi" w:cs="Times New Roman"/>
          <w:bCs/>
        </w:rPr>
        <w:t>:</w:t>
      </w:r>
    </w:p>
    <w:p w14:paraId="58C61358" w14:textId="77777777" w:rsidR="00B1020C" w:rsidRDefault="00B1020C" w:rsidP="00F01382">
      <w:pPr>
        <w:spacing w:after="0" w:line="240" w:lineRule="auto"/>
        <w:rPr>
          <w:rFonts w:asciiTheme="majorHAnsi" w:eastAsia="Times New Roman" w:hAnsiTheme="majorHAnsi" w:cs="Times New Roman"/>
          <w:bCs/>
        </w:rPr>
      </w:pPr>
    </w:p>
    <w:p w14:paraId="5A268287" w14:textId="77777777" w:rsidR="00B1020C" w:rsidRDefault="009276FE" w:rsidP="00B1020C">
      <w:pPr>
        <w:pStyle w:val="ListParagraph"/>
        <w:numPr>
          <w:ilvl w:val="0"/>
          <w:numId w:val="5"/>
        </w:numPr>
        <w:spacing w:after="0" w:line="240" w:lineRule="auto"/>
        <w:rPr>
          <w:rFonts w:asciiTheme="majorHAnsi" w:eastAsia="Times New Roman" w:hAnsiTheme="majorHAnsi" w:cs="Times New Roman"/>
          <w:bCs/>
        </w:rPr>
      </w:pPr>
      <w:r w:rsidRPr="00B1020C">
        <w:rPr>
          <w:rFonts w:asciiTheme="majorHAnsi" w:eastAsia="Times New Roman" w:hAnsiTheme="majorHAnsi" w:cs="Times New Roman"/>
          <w:bCs/>
        </w:rPr>
        <w:t xml:space="preserve">43% of women report having no working financial knowledge while only 29% of men report the same. </w:t>
      </w:r>
    </w:p>
    <w:p w14:paraId="14441B8F" w14:textId="41E10843" w:rsidR="00B1020C" w:rsidRDefault="002D3B11" w:rsidP="00B1020C">
      <w:pPr>
        <w:pStyle w:val="ListParagraph"/>
        <w:numPr>
          <w:ilvl w:val="0"/>
          <w:numId w:val="5"/>
        </w:numPr>
        <w:spacing w:after="0" w:line="240" w:lineRule="auto"/>
        <w:rPr>
          <w:rFonts w:asciiTheme="majorHAnsi" w:eastAsia="Times New Roman" w:hAnsiTheme="majorHAnsi" w:cs="Times New Roman"/>
          <w:bCs/>
        </w:rPr>
      </w:pPr>
      <w:r w:rsidRPr="00B1020C">
        <w:rPr>
          <w:rFonts w:asciiTheme="majorHAnsi" w:eastAsia="Times New Roman" w:hAnsiTheme="majorHAnsi" w:cs="Times New Roman"/>
          <w:bCs/>
        </w:rPr>
        <w:t xml:space="preserve">41% of baby boomers report having no working knowledge, compared with 33% of </w:t>
      </w:r>
      <w:r w:rsidR="00CC402E" w:rsidRPr="00B1020C">
        <w:rPr>
          <w:rFonts w:asciiTheme="majorHAnsi" w:eastAsia="Times New Roman" w:hAnsiTheme="majorHAnsi" w:cs="Times New Roman"/>
          <w:bCs/>
        </w:rPr>
        <w:t xml:space="preserve">Generation </w:t>
      </w:r>
      <w:r w:rsidRPr="00B1020C">
        <w:rPr>
          <w:rFonts w:asciiTheme="majorHAnsi" w:eastAsia="Times New Roman" w:hAnsiTheme="majorHAnsi" w:cs="Times New Roman"/>
          <w:bCs/>
        </w:rPr>
        <w:t xml:space="preserve">X adults and 32% of millennials. </w:t>
      </w:r>
    </w:p>
    <w:p w14:paraId="6F23D9EF" w14:textId="77777777" w:rsidR="00B1020C" w:rsidRDefault="00B1020C" w:rsidP="00B1020C">
      <w:pPr>
        <w:spacing w:after="0" w:line="240" w:lineRule="auto"/>
        <w:rPr>
          <w:rFonts w:asciiTheme="majorHAnsi" w:eastAsia="Times New Roman" w:hAnsiTheme="majorHAnsi" w:cs="Times New Roman"/>
          <w:bCs/>
        </w:rPr>
      </w:pPr>
    </w:p>
    <w:p w14:paraId="2F7D30AD" w14:textId="31D2F1CA" w:rsidR="00E06BE8" w:rsidRPr="00B1020C" w:rsidRDefault="00FC45EA" w:rsidP="00B1020C">
      <w:pPr>
        <w:spacing w:after="0" w:line="240" w:lineRule="auto"/>
        <w:rPr>
          <w:rFonts w:asciiTheme="majorHAnsi" w:eastAsia="Times New Roman" w:hAnsiTheme="majorHAnsi" w:cs="Times New Roman"/>
          <w:bCs/>
        </w:rPr>
      </w:pPr>
      <w:r w:rsidRPr="00B1020C">
        <w:rPr>
          <w:rFonts w:asciiTheme="majorHAnsi" w:eastAsia="Times New Roman" w:hAnsiTheme="majorHAnsi" w:cs="Times New Roman"/>
          <w:bCs/>
        </w:rPr>
        <w:t xml:space="preserve">These findings suggest women and baby boomers are two demographics </w:t>
      </w:r>
      <w:r w:rsidR="00BB17EA">
        <w:rPr>
          <w:rFonts w:asciiTheme="majorHAnsi" w:eastAsia="Times New Roman" w:hAnsiTheme="majorHAnsi" w:cs="Times New Roman"/>
          <w:bCs/>
        </w:rPr>
        <w:t xml:space="preserve">that </w:t>
      </w:r>
      <w:r w:rsidRPr="00B1020C">
        <w:rPr>
          <w:rFonts w:asciiTheme="majorHAnsi" w:eastAsia="Times New Roman" w:hAnsiTheme="majorHAnsi" w:cs="Times New Roman"/>
          <w:bCs/>
        </w:rPr>
        <w:t xml:space="preserve">present </w:t>
      </w:r>
      <w:r w:rsidR="00BB17EA" w:rsidRPr="00B1020C">
        <w:rPr>
          <w:rFonts w:asciiTheme="majorHAnsi" w:eastAsia="Times New Roman" w:hAnsiTheme="majorHAnsi" w:cs="Times New Roman"/>
          <w:bCs/>
        </w:rPr>
        <w:t>a</w:t>
      </w:r>
      <w:r w:rsidR="00422279">
        <w:rPr>
          <w:rFonts w:asciiTheme="majorHAnsi" w:eastAsia="Times New Roman" w:hAnsiTheme="majorHAnsi" w:cs="Times New Roman"/>
          <w:bCs/>
        </w:rPr>
        <w:t xml:space="preserve"> previously untapped </w:t>
      </w:r>
      <w:r w:rsidR="00BB17EA">
        <w:rPr>
          <w:rFonts w:asciiTheme="majorHAnsi" w:eastAsia="Times New Roman" w:hAnsiTheme="majorHAnsi" w:cs="Times New Roman"/>
          <w:bCs/>
        </w:rPr>
        <w:t xml:space="preserve">population for advisors </w:t>
      </w:r>
      <w:r w:rsidR="00422279">
        <w:rPr>
          <w:rFonts w:asciiTheme="majorHAnsi" w:eastAsia="Times New Roman" w:hAnsiTheme="majorHAnsi" w:cs="Times New Roman"/>
          <w:bCs/>
        </w:rPr>
        <w:t>to serve</w:t>
      </w:r>
      <w:r w:rsidRPr="00B1020C">
        <w:rPr>
          <w:rFonts w:asciiTheme="majorHAnsi" w:eastAsia="Times New Roman" w:hAnsiTheme="majorHAnsi" w:cs="Times New Roman"/>
          <w:bCs/>
        </w:rPr>
        <w:t xml:space="preserve">. </w:t>
      </w:r>
    </w:p>
    <w:p w14:paraId="0600D813" w14:textId="77777777" w:rsidR="00A85859" w:rsidRDefault="00A85859" w:rsidP="00A85859">
      <w:pPr>
        <w:spacing w:after="0" w:line="240" w:lineRule="auto"/>
        <w:rPr>
          <w:rFonts w:asciiTheme="majorHAnsi" w:eastAsia="Times New Roman" w:hAnsiTheme="majorHAnsi" w:cs="Times New Roman"/>
          <w:bCs/>
        </w:rPr>
      </w:pPr>
    </w:p>
    <w:p w14:paraId="6DE1887F" w14:textId="2D4FA00D" w:rsidR="005440C2" w:rsidRDefault="00904000" w:rsidP="00F01382">
      <w:pPr>
        <w:spacing w:after="0" w:line="240" w:lineRule="auto"/>
        <w:rPr>
          <w:rFonts w:asciiTheme="majorHAnsi" w:eastAsia="Times New Roman" w:hAnsiTheme="majorHAnsi" w:cs="Times New Roman"/>
          <w:bCs/>
        </w:rPr>
      </w:pPr>
      <w:r w:rsidRPr="00904000">
        <w:rPr>
          <w:rFonts w:asciiTheme="majorHAnsi" w:eastAsia="Times New Roman" w:hAnsiTheme="majorHAnsi" w:cs="Times New Roman"/>
          <w:bCs/>
        </w:rPr>
        <w:t>“</w:t>
      </w:r>
      <w:r w:rsidR="009B752D">
        <w:rPr>
          <w:rFonts w:asciiTheme="majorHAnsi" w:eastAsia="Times New Roman" w:hAnsiTheme="majorHAnsi" w:cs="Times New Roman"/>
          <w:bCs/>
        </w:rPr>
        <w:t>As we head into the new year, Americans are hoping to recoup the economic effects brought on by the COVID-19 pandemic and start fresh</w:t>
      </w:r>
      <w:r w:rsidRPr="00904000">
        <w:rPr>
          <w:rFonts w:asciiTheme="majorHAnsi" w:eastAsia="Times New Roman" w:hAnsiTheme="majorHAnsi" w:cs="Times New Roman"/>
          <w:bCs/>
        </w:rPr>
        <w:t xml:space="preserve">,” said </w:t>
      </w:r>
      <w:r w:rsidR="00930F93" w:rsidRPr="00904000">
        <w:rPr>
          <w:rFonts w:asciiTheme="majorHAnsi" w:eastAsia="Times New Roman" w:hAnsiTheme="majorHAnsi" w:cs="Times New Roman"/>
          <w:bCs/>
        </w:rPr>
        <w:t xml:space="preserve">MDRT President </w:t>
      </w:r>
      <w:r w:rsidR="009B752D">
        <w:rPr>
          <w:rFonts w:asciiTheme="majorHAnsi" w:eastAsia="Times New Roman" w:hAnsiTheme="majorHAnsi" w:cs="Times New Roman"/>
          <w:bCs/>
        </w:rPr>
        <w:t xml:space="preserve">Randy </w:t>
      </w:r>
      <w:proofErr w:type="spellStart"/>
      <w:r w:rsidR="009B752D">
        <w:rPr>
          <w:rFonts w:asciiTheme="majorHAnsi" w:eastAsia="Times New Roman" w:hAnsiTheme="majorHAnsi" w:cs="Times New Roman"/>
          <w:bCs/>
        </w:rPr>
        <w:t>Scritchfield</w:t>
      </w:r>
      <w:proofErr w:type="spellEnd"/>
      <w:r w:rsidR="009B752D">
        <w:rPr>
          <w:rFonts w:asciiTheme="majorHAnsi" w:eastAsia="Times New Roman" w:hAnsiTheme="majorHAnsi" w:cs="Times New Roman"/>
          <w:bCs/>
        </w:rPr>
        <w:t>, LUT</w:t>
      </w:r>
      <w:r w:rsidR="00141C98">
        <w:rPr>
          <w:rFonts w:asciiTheme="majorHAnsi" w:eastAsia="Times New Roman" w:hAnsiTheme="majorHAnsi" w:cs="Times New Roman"/>
          <w:bCs/>
        </w:rPr>
        <w:t>C</w:t>
      </w:r>
      <w:r w:rsidR="009B752D">
        <w:rPr>
          <w:rFonts w:asciiTheme="majorHAnsi" w:eastAsia="Times New Roman" w:hAnsiTheme="majorHAnsi" w:cs="Times New Roman"/>
          <w:bCs/>
        </w:rPr>
        <w:t>F.</w:t>
      </w:r>
      <w:r w:rsidRPr="00904000">
        <w:rPr>
          <w:rFonts w:asciiTheme="majorHAnsi" w:eastAsia="Times New Roman" w:hAnsiTheme="majorHAnsi" w:cs="Times New Roman"/>
          <w:bCs/>
        </w:rPr>
        <w:t xml:space="preserve"> “</w:t>
      </w:r>
      <w:r w:rsidR="0084103C">
        <w:rPr>
          <w:rFonts w:asciiTheme="majorHAnsi" w:eastAsia="Times New Roman" w:hAnsiTheme="majorHAnsi" w:cs="Times New Roman"/>
          <w:bCs/>
        </w:rPr>
        <w:t xml:space="preserve">Financial advisors are ready to help both new and returning clients </w:t>
      </w:r>
      <w:r w:rsidR="002B08AC">
        <w:rPr>
          <w:rFonts w:asciiTheme="majorHAnsi" w:eastAsia="Times New Roman" w:hAnsiTheme="majorHAnsi" w:cs="Times New Roman"/>
          <w:bCs/>
        </w:rPr>
        <w:t xml:space="preserve">of all </w:t>
      </w:r>
      <w:r w:rsidR="007C2933">
        <w:rPr>
          <w:rFonts w:asciiTheme="majorHAnsi" w:eastAsia="Times New Roman" w:hAnsiTheme="majorHAnsi" w:cs="Times New Roman"/>
          <w:bCs/>
        </w:rPr>
        <w:t>levels of financial knowledge</w:t>
      </w:r>
      <w:r w:rsidR="002B08AC">
        <w:rPr>
          <w:rFonts w:asciiTheme="majorHAnsi" w:eastAsia="Times New Roman" w:hAnsiTheme="majorHAnsi" w:cs="Times New Roman"/>
          <w:bCs/>
        </w:rPr>
        <w:t xml:space="preserve"> to ensure they are financially prepared for the future.”</w:t>
      </w:r>
    </w:p>
    <w:p w14:paraId="07367C6A" w14:textId="77777777" w:rsidR="00272DA4" w:rsidRDefault="00272DA4" w:rsidP="00F01382">
      <w:pPr>
        <w:spacing w:after="0" w:line="240" w:lineRule="auto"/>
        <w:rPr>
          <w:rFonts w:asciiTheme="majorHAnsi" w:eastAsia="Times New Roman" w:hAnsiTheme="majorHAnsi" w:cs="Times New Roman"/>
          <w:b/>
          <w:bCs/>
        </w:rPr>
      </w:pPr>
    </w:p>
    <w:p w14:paraId="7FA3EFB8" w14:textId="075DB59D" w:rsidR="00272DA4" w:rsidRDefault="005E6314" w:rsidP="00F93042">
      <w:pPr>
        <w:spacing w:after="0" w:line="240" w:lineRule="auto"/>
        <w:rPr>
          <w:rFonts w:asciiTheme="majorHAnsi" w:eastAsia="Times New Roman" w:hAnsiTheme="majorHAnsi" w:cs="Times New Roman"/>
          <w:bCs/>
        </w:rPr>
      </w:pPr>
      <w:r>
        <w:rPr>
          <w:rFonts w:asciiTheme="majorHAnsi" w:eastAsia="Times New Roman" w:hAnsiTheme="majorHAnsi" w:cs="Times New Roman"/>
          <w:b/>
          <w:bCs/>
        </w:rPr>
        <w:lastRenderedPageBreak/>
        <w:t xml:space="preserve">Growing financial concerns </w:t>
      </w:r>
    </w:p>
    <w:p w14:paraId="37FCF545" w14:textId="77777777" w:rsidR="006D050E" w:rsidRDefault="006D050E" w:rsidP="00F93042">
      <w:pPr>
        <w:spacing w:after="0" w:line="240" w:lineRule="auto"/>
        <w:rPr>
          <w:rFonts w:asciiTheme="majorHAnsi" w:eastAsia="Times New Roman" w:hAnsiTheme="majorHAnsi" w:cs="Times New Roman"/>
          <w:bCs/>
        </w:rPr>
      </w:pPr>
    </w:p>
    <w:p w14:paraId="0DA2CAEE" w14:textId="6698CC00" w:rsidR="009E6DE8" w:rsidRDefault="000D55E5" w:rsidP="00F93042">
      <w:pPr>
        <w:spacing w:after="0" w:line="240" w:lineRule="auto"/>
        <w:rPr>
          <w:rFonts w:asciiTheme="majorHAnsi" w:eastAsia="Times New Roman" w:hAnsiTheme="majorHAnsi" w:cs="Times New Roman"/>
          <w:bCs/>
        </w:rPr>
      </w:pPr>
      <w:r>
        <w:rPr>
          <w:rFonts w:asciiTheme="majorHAnsi" w:eastAsia="Times New Roman" w:hAnsiTheme="majorHAnsi" w:cs="Times New Roman"/>
          <w:bCs/>
        </w:rPr>
        <w:t>Despite</w:t>
      </w:r>
      <w:r w:rsidR="00FC7015">
        <w:rPr>
          <w:rFonts w:asciiTheme="majorHAnsi" w:eastAsia="Times New Roman" w:hAnsiTheme="majorHAnsi" w:cs="Times New Roman"/>
          <w:bCs/>
        </w:rPr>
        <w:t xml:space="preserve"> Americans’</w:t>
      </w:r>
      <w:r>
        <w:rPr>
          <w:rFonts w:asciiTheme="majorHAnsi" w:eastAsia="Times New Roman" w:hAnsiTheme="majorHAnsi" w:cs="Times New Roman"/>
          <w:bCs/>
        </w:rPr>
        <w:t xml:space="preserve"> forward-looking gaze, it’s clear that many are still grappling with the economic aftermath of the pandemic</w:t>
      </w:r>
      <w:r w:rsidR="000B6D64">
        <w:rPr>
          <w:rFonts w:asciiTheme="majorHAnsi" w:eastAsia="Times New Roman" w:hAnsiTheme="majorHAnsi" w:cs="Times New Roman"/>
          <w:bCs/>
        </w:rPr>
        <w:t>: t</w:t>
      </w:r>
      <w:r w:rsidR="003E3C37">
        <w:rPr>
          <w:rFonts w:asciiTheme="majorHAnsi" w:eastAsia="Times New Roman" w:hAnsiTheme="majorHAnsi" w:cs="Times New Roman"/>
          <w:bCs/>
        </w:rPr>
        <w:t>he survey found that</w:t>
      </w:r>
      <w:r w:rsidR="006D050E">
        <w:rPr>
          <w:rFonts w:asciiTheme="majorHAnsi" w:eastAsia="Times New Roman" w:hAnsiTheme="majorHAnsi" w:cs="Times New Roman"/>
          <w:bCs/>
        </w:rPr>
        <w:t xml:space="preserve"> </w:t>
      </w:r>
      <w:r w:rsidR="006D050E" w:rsidRPr="006D050E">
        <w:rPr>
          <w:rFonts w:asciiTheme="majorHAnsi" w:eastAsia="Times New Roman" w:hAnsiTheme="majorHAnsi" w:cs="Times New Roman"/>
          <w:bCs/>
        </w:rPr>
        <w:t xml:space="preserve">68% </w:t>
      </w:r>
      <w:r w:rsidR="000B6D64">
        <w:rPr>
          <w:rFonts w:asciiTheme="majorHAnsi" w:eastAsia="Times New Roman" w:hAnsiTheme="majorHAnsi" w:cs="Times New Roman"/>
          <w:bCs/>
        </w:rPr>
        <w:t xml:space="preserve">and 61% </w:t>
      </w:r>
      <w:r w:rsidR="006D050E" w:rsidRPr="006D050E">
        <w:rPr>
          <w:rFonts w:asciiTheme="majorHAnsi" w:eastAsia="Times New Roman" w:hAnsiTheme="majorHAnsi" w:cs="Times New Roman"/>
          <w:bCs/>
        </w:rPr>
        <w:t>of Americans</w:t>
      </w:r>
      <w:r w:rsidR="000B6D64">
        <w:rPr>
          <w:rFonts w:asciiTheme="majorHAnsi" w:eastAsia="Times New Roman" w:hAnsiTheme="majorHAnsi" w:cs="Times New Roman"/>
          <w:bCs/>
        </w:rPr>
        <w:t>, respectively,</w:t>
      </w:r>
      <w:r w:rsidR="006D050E" w:rsidRPr="006D050E">
        <w:rPr>
          <w:rFonts w:asciiTheme="majorHAnsi" w:eastAsia="Times New Roman" w:hAnsiTheme="majorHAnsi" w:cs="Times New Roman"/>
          <w:bCs/>
        </w:rPr>
        <w:t xml:space="preserve"> are worried about the impacts of inflation</w:t>
      </w:r>
      <w:r w:rsidR="00B562CF">
        <w:rPr>
          <w:rFonts w:asciiTheme="majorHAnsi" w:eastAsia="Times New Roman" w:hAnsiTheme="majorHAnsi" w:cs="Times New Roman"/>
          <w:bCs/>
        </w:rPr>
        <w:t>,</w:t>
      </w:r>
      <w:r w:rsidR="006D050E" w:rsidRPr="006D050E">
        <w:rPr>
          <w:rFonts w:asciiTheme="majorHAnsi" w:eastAsia="Times New Roman" w:hAnsiTheme="majorHAnsi" w:cs="Times New Roman"/>
          <w:bCs/>
        </w:rPr>
        <w:t xml:space="preserve"> </w:t>
      </w:r>
      <w:r w:rsidR="006D050E">
        <w:rPr>
          <w:rFonts w:asciiTheme="majorHAnsi" w:eastAsia="Times New Roman" w:hAnsiTheme="majorHAnsi" w:cs="Times New Roman"/>
          <w:bCs/>
        </w:rPr>
        <w:t xml:space="preserve">and </w:t>
      </w:r>
      <w:r w:rsidR="006D050E" w:rsidRPr="006D050E">
        <w:rPr>
          <w:rFonts w:asciiTheme="majorHAnsi" w:eastAsia="Times New Roman" w:hAnsiTheme="majorHAnsi" w:cs="Times New Roman"/>
          <w:bCs/>
        </w:rPr>
        <w:t>supply chain and delivery issues on their personal finances in the next few years.</w:t>
      </w:r>
      <w:r w:rsidR="00BB2B91">
        <w:rPr>
          <w:rFonts w:asciiTheme="majorHAnsi" w:eastAsia="Times New Roman" w:hAnsiTheme="majorHAnsi" w:cs="Times New Roman"/>
          <w:bCs/>
        </w:rPr>
        <w:t xml:space="preserve"> </w:t>
      </w:r>
    </w:p>
    <w:p w14:paraId="5AF5A159" w14:textId="77777777" w:rsidR="00444ED8" w:rsidRDefault="00444ED8" w:rsidP="00F93042">
      <w:pPr>
        <w:spacing w:after="0" w:line="240" w:lineRule="auto"/>
        <w:rPr>
          <w:rFonts w:asciiTheme="majorHAnsi" w:eastAsia="Times New Roman" w:hAnsiTheme="majorHAnsi" w:cs="Times New Roman"/>
          <w:bCs/>
        </w:rPr>
      </w:pPr>
    </w:p>
    <w:p w14:paraId="3EB1D1AB" w14:textId="3112D911" w:rsidR="009E6DE8" w:rsidRDefault="001407C7" w:rsidP="00F93042">
      <w:pPr>
        <w:spacing w:after="0" w:line="240" w:lineRule="auto"/>
        <w:rPr>
          <w:rFonts w:asciiTheme="majorHAnsi" w:eastAsia="Times New Roman" w:hAnsiTheme="majorHAnsi" w:cs="Times New Roman"/>
          <w:bCs/>
        </w:rPr>
      </w:pPr>
      <w:r>
        <w:rPr>
          <w:rFonts w:asciiTheme="majorHAnsi" w:eastAsia="Times New Roman" w:hAnsiTheme="majorHAnsi" w:cs="Times New Roman"/>
          <w:bCs/>
        </w:rPr>
        <w:t>This level of concern varies between generations</w:t>
      </w:r>
      <w:r w:rsidR="008264E7">
        <w:rPr>
          <w:rFonts w:asciiTheme="majorHAnsi" w:eastAsia="Times New Roman" w:hAnsiTheme="majorHAnsi" w:cs="Times New Roman"/>
          <w:bCs/>
        </w:rPr>
        <w:t>, with:</w:t>
      </w:r>
    </w:p>
    <w:p w14:paraId="395F62DE" w14:textId="77777777" w:rsidR="009E6DE8" w:rsidRDefault="009E6DE8" w:rsidP="00F93042">
      <w:pPr>
        <w:spacing w:after="0" w:line="240" w:lineRule="auto"/>
        <w:rPr>
          <w:rFonts w:asciiTheme="majorHAnsi" w:eastAsia="Times New Roman" w:hAnsiTheme="majorHAnsi" w:cs="Times New Roman"/>
          <w:bCs/>
        </w:rPr>
      </w:pPr>
    </w:p>
    <w:p w14:paraId="6F564537" w14:textId="07CD96F9" w:rsidR="009E6DE8" w:rsidRDefault="001407C7" w:rsidP="009E6DE8">
      <w:pPr>
        <w:pStyle w:val="ListParagraph"/>
        <w:numPr>
          <w:ilvl w:val="0"/>
          <w:numId w:val="6"/>
        </w:numPr>
        <w:spacing w:after="0" w:line="240" w:lineRule="auto"/>
        <w:rPr>
          <w:rFonts w:asciiTheme="majorHAnsi" w:eastAsia="Times New Roman" w:hAnsiTheme="majorHAnsi" w:cs="Times New Roman"/>
          <w:bCs/>
        </w:rPr>
      </w:pPr>
      <w:r w:rsidRPr="009E6DE8">
        <w:rPr>
          <w:rFonts w:asciiTheme="majorHAnsi" w:eastAsia="Times New Roman" w:hAnsiTheme="majorHAnsi" w:cs="Times New Roman"/>
          <w:bCs/>
        </w:rPr>
        <w:t xml:space="preserve">76% of baby boomers and 72% of Generation X adults </w:t>
      </w:r>
      <w:r w:rsidR="00A65E41">
        <w:rPr>
          <w:rFonts w:asciiTheme="majorHAnsi" w:eastAsia="Times New Roman" w:hAnsiTheme="majorHAnsi" w:cs="Times New Roman"/>
          <w:bCs/>
        </w:rPr>
        <w:t xml:space="preserve">saying they are </w:t>
      </w:r>
      <w:r w:rsidR="008264E7">
        <w:rPr>
          <w:rFonts w:asciiTheme="majorHAnsi" w:eastAsia="Times New Roman" w:hAnsiTheme="majorHAnsi" w:cs="Times New Roman"/>
          <w:bCs/>
        </w:rPr>
        <w:t>worried</w:t>
      </w:r>
      <w:r w:rsidRPr="009E6DE8">
        <w:rPr>
          <w:rFonts w:asciiTheme="majorHAnsi" w:eastAsia="Times New Roman" w:hAnsiTheme="majorHAnsi" w:cs="Times New Roman"/>
          <w:bCs/>
        </w:rPr>
        <w:t xml:space="preserve"> about the impacts of inflation</w:t>
      </w:r>
      <w:r w:rsidR="00A65E41">
        <w:rPr>
          <w:rFonts w:asciiTheme="majorHAnsi" w:eastAsia="Times New Roman" w:hAnsiTheme="majorHAnsi" w:cs="Times New Roman"/>
          <w:bCs/>
        </w:rPr>
        <w:t>,</w:t>
      </w:r>
      <w:r w:rsidRPr="009E6DE8">
        <w:rPr>
          <w:rFonts w:asciiTheme="majorHAnsi" w:eastAsia="Times New Roman" w:hAnsiTheme="majorHAnsi" w:cs="Times New Roman"/>
          <w:bCs/>
        </w:rPr>
        <w:t xml:space="preserve"> compared </w:t>
      </w:r>
      <w:r w:rsidR="003E7A87" w:rsidRPr="009E6DE8">
        <w:rPr>
          <w:rFonts w:asciiTheme="majorHAnsi" w:eastAsia="Times New Roman" w:hAnsiTheme="majorHAnsi" w:cs="Times New Roman"/>
          <w:bCs/>
        </w:rPr>
        <w:t>with</w:t>
      </w:r>
      <w:r w:rsidRPr="009E6DE8">
        <w:rPr>
          <w:rFonts w:asciiTheme="majorHAnsi" w:eastAsia="Times New Roman" w:hAnsiTheme="majorHAnsi" w:cs="Times New Roman"/>
          <w:bCs/>
        </w:rPr>
        <w:t xml:space="preserve"> 59% of millennials and 54% of Generation Z adults. </w:t>
      </w:r>
    </w:p>
    <w:p w14:paraId="74A18B77" w14:textId="081E71B7" w:rsidR="000B6D64" w:rsidRPr="00DC7374" w:rsidRDefault="00DC7374" w:rsidP="00DC7374">
      <w:pPr>
        <w:pStyle w:val="ListParagraph"/>
        <w:numPr>
          <w:ilvl w:val="0"/>
          <w:numId w:val="6"/>
        </w:numPr>
        <w:rPr>
          <w:rFonts w:asciiTheme="majorHAnsi" w:eastAsia="Times New Roman" w:hAnsiTheme="majorHAnsi" w:cs="Times New Roman"/>
          <w:bCs/>
        </w:rPr>
      </w:pPr>
      <w:r w:rsidRPr="00DC7374">
        <w:rPr>
          <w:rFonts w:asciiTheme="majorHAnsi" w:eastAsia="Times New Roman" w:hAnsiTheme="majorHAnsi" w:cs="Times New Roman"/>
          <w:bCs/>
        </w:rPr>
        <w:t xml:space="preserve">68% of baby boomers and 66% of Generation X adults </w:t>
      </w:r>
      <w:r w:rsidR="00A65E41">
        <w:rPr>
          <w:rFonts w:asciiTheme="majorHAnsi" w:eastAsia="Times New Roman" w:hAnsiTheme="majorHAnsi" w:cs="Times New Roman"/>
          <w:bCs/>
        </w:rPr>
        <w:t>reporting concern</w:t>
      </w:r>
      <w:r w:rsidR="008264E7">
        <w:rPr>
          <w:rFonts w:asciiTheme="majorHAnsi" w:eastAsia="Times New Roman" w:hAnsiTheme="majorHAnsi" w:cs="Times New Roman"/>
          <w:bCs/>
        </w:rPr>
        <w:t xml:space="preserve"> about the</w:t>
      </w:r>
      <w:r w:rsidRPr="00DC7374">
        <w:rPr>
          <w:rFonts w:asciiTheme="majorHAnsi" w:eastAsia="Times New Roman" w:hAnsiTheme="majorHAnsi" w:cs="Times New Roman"/>
          <w:bCs/>
        </w:rPr>
        <w:t xml:space="preserve"> impacts of supply chain and delivery issues on their personal finances</w:t>
      </w:r>
      <w:r w:rsidR="00A65E41">
        <w:rPr>
          <w:rFonts w:asciiTheme="majorHAnsi" w:eastAsia="Times New Roman" w:hAnsiTheme="majorHAnsi" w:cs="Times New Roman"/>
          <w:bCs/>
        </w:rPr>
        <w:t>,</w:t>
      </w:r>
      <w:r w:rsidRPr="00DC7374">
        <w:rPr>
          <w:rFonts w:asciiTheme="majorHAnsi" w:eastAsia="Times New Roman" w:hAnsiTheme="majorHAnsi" w:cs="Times New Roman"/>
          <w:bCs/>
        </w:rPr>
        <w:t xml:space="preserve"> compared with 57% of millennials and 42% of Generation Z adults.</w:t>
      </w:r>
    </w:p>
    <w:p w14:paraId="6C04EE74" w14:textId="4DF72CDE" w:rsidR="00AC65B4" w:rsidRDefault="00AC65B4" w:rsidP="00F93042">
      <w:pPr>
        <w:spacing w:after="0" w:line="240" w:lineRule="auto"/>
        <w:rPr>
          <w:rFonts w:asciiTheme="majorHAnsi" w:eastAsia="Times New Roman" w:hAnsiTheme="majorHAnsi" w:cs="Times New Roman"/>
          <w:bCs/>
        </w:rPr>
      </w:pPr>
      <w:r>
        <w:rPr>
          <w:rFonts w:asciiTheme="majorHAnsi" w:eastAsia="Times New Roman" w:hAnsiTheme="majorHAnsi" w:cs="Times New Roman"/>
          <w:bCs/>
        </w:rPr>
        <w:t xml:space="preserve">“Ensuring consumers are both </w:t>
      </w:r>
      <w:r w:rsidR="008D0855">
        <w:rPr>
          <w:rFonts w:asciiTheme="majorHAnsi" w:eastAsia="Times New Roman" w:hAnsiTheme="majorHAnsi" w:cs="Times New Roman"/>
          <w:bCs/>
        </w:rPr>
        <w:t>conscious of</w:t>
      </w:r>
      <w:r>
        <w:rPr>
          <w:rFonts w:asciiTheme="majorHAnsi" w:eastAsia="Times New Roman" w:hAnsiTheme="majorHAnsi" w:cs="Times New Roman"/>
          <w:bCs/>
        </w:rPr>
        <w:t xml:space="preserve"> and prepared for</w:t>
      </w:r>
      <w:r w:rsidR="008D0855">
        <w:rPr>
          <w:rFonts w:asciiTheme="majorHAnsi" w:eastAsia="Times New Roman" w:hAnsiTheme="majorHAnsi" w:cs="Times New Roman"/>
          <w:bCs/>
        </w:rPr>
        <w:t xml:space="preserve"> economic instability</w:t>
      </w:r>
      <w:r>
        <w:rPr>
          <w:rFonts w:asciiTheme="majorHAnsi" w:eastAsia="Times New Roman" w:hAnsiTheme="majorHAnsi" w:cs="Times New Roman"/>
          <w:bCs/>
        </w:rPr>
        <w:t xml:space="preserve"> is a top priority for financial advisors,” </w:t>
      </w:r>
      <w:r w:rsidR="00920F27">
        <w:rPr>
          <w:rFonts w:asciiTheme="majorHAnsi" w:eastAsia="Times New Roman" w:hAnsiTheme="majorHAnsi" w:cs="Times New Roman"/>
          <w:bCs/>
        </w:rPr>
        <w:t>said</w:t>
      </w:r>
      <w:r w:rsidRPr="00AC65B4">
        <w:rPr>
          <w:rFonts w:asciiTheme="majorHAnsi" w:eastAsia="Times New Roman" w:hAnsiTheme="majorHAnsi" w:cs="Times New Roman"/>
          <w:bCs/>
        </w:rPr>
        <w:t xml:space="preserve"> </w:t>
      </w:r>
      <w:proofErr w:type="spellStart"/>
      <w:r w:rsidRPr="00AC65B4">
        <w:rPr>
          <w:rFonts w:asciiTheme="majorHAnsi" w:eastAsia="Times New Roman" w:hAnsiTheme="majorHAnsi" w:cs="Times New Roman"/>
          <w:bCs/>
        </w:rPr>
        <w:t>Scritchfield</w:t>
      </w:r>
      <w:proofErr w:type="spellEnd"/>
      <w:r>
        <w:rPr>
          <w:rFonts w:asciiTheme="majorHAnsi" w:eastAsia="Times New Roman" w:hAnsiTheme="majorHAnsi" w:cs="Times New Roman"/>
          <w:bCs/>
        </w:rPr>
        <w:t>. “</w:t>
      </w:r>
      <w:r w:rsidR="00920F27">
        <w:rPr>
          <w:rFonts w:asciiTheme="majorHAnsi" w:eastAsia="Times New Roman" w:hAnsiTheme="majorHAnsi" w:cs="Times New Roman"/>
          <w:bCs/>
        </w:rPr>
        <w:t xml:space="preserve">By working with </w:t>
      </w:r>
      <w:r w:rsidR="000D42D4">
        <w:rPr>
          <w:rFonts w:asciiTheme="majorHAnsi" w:eastAsia="Times New Roman" w:hAnsiTheme="majorHAnsi" w:cs="Times New Roman"/>
          <w:bCs/>
        </w:rPr>
        <w:t>a</w:t>
      </w:r>
      <w:r w:rsidR="00E77712">
        <w:rPr>
          <w:rFonts w:asciiTheme="majorHAnsi" w:eastAsia="Times New Roman" w:hAnsiTheme="majorHAnsi" w:cs="Times New Roman"/>
          <w:bCs/>
        </w:rPr>
        <w:t>n</w:t>
      </w:r>
      <w:r w:rsidR="00920F27">
        <w:rPr>
          <w:rFonts w:asciiTheme="majorHAnsi" w:eastAsia="Times New Roman" w:hAnsiTheme="majorHAnsi" w:cs="Times New Roman"/>
          <w:bCs/>
        </w:rPr>
        <w:t xml:space="preserve"> </w:t>
      </w:r>
      <w:r w:rsidR="00907A49">
        <w:rPr>
          <w:rFonts w:asciiTheme="majorHAnsi" w:eastAsia="Times New Roman" w:hAnsiTheme="majorHAnsi" w:cs="Times New Roman"/>
          <w:bCs/>
        </w:rPr>
        <w:t>advisor</w:t>
      </w:r>
      <w:r w:rsidR="00920F27">
        <w:rPr>
          <w:rFonts w:asciiTheme="majorHAnsi" w:eastAsia="Times New Roman" w:hAnsiTheme="majorHAnsi" w:cs="Times New Roman"/>
          <w:bCs/>
        </w:rPr>
        <w:t xml:space="preserve">, consumers </w:t>
      </w:r>
      <w:r w:rsidR="00907A49">
        <w:rPr>
          <w:rFonts w:asciiTheme="majorHAnsi" w:eastAsia="Times New Roman" w:hAnsiTheme="majorHAnsi" w:cs="Times New Roman"/>
          <w:bCs/>
        </w:rPr>
        <w:t xml:space="preserve">can find </w:t>
      </w:r>
      <w:r w:rsidR="000D7731">
        <w:rPr>
          <w:rFonts w:asciiTheme="majorHAnsi" w:eastAsia="Times New Roman" w:hAnsiTheme="majorHAnsi" w:cs="Times New Roman"/>
          <w:bCs/>
        </w:rPr>
        <w:t xml:space="preserve">peace of mind </w:t>
      </w:r>
      <w:r w:rsidR="00920F27">
        <w:rPr>
          <w:rFonts w:asciiTheme="majorHAnsi" w:eastAsia="Times New Roman" w:hAnsiTheme="majorHAnsi" w:cs="Times New Roman"/>
          <w:bCs/>
        </w:rPr>
        <w:t xml:space="preserve">knowing they have an expert looking out </w:t>
      </w:r>
      <w:r w:rsidR="006164AA">
        <w:rPr>
          <w:rFonts w:asciiTheme="majorHAnsi" w:eastAsia="Times New Roman" w:hAnsiTheme="majorHAnsi" w:cs="Times New Roman"/>
          <w:bCs/>
        </w:rPr>
        <w:t>for the</w:t>
      </w:r>
      <w:r w:rsidR="000D7731">
        <w:rPr>
          <w:rFonts w:asciiTheme="majorHAnsi" w:eastAsia="Times New Roman" w:hAnsiTheme="majorHAnsi" w:cs="Times New Roman"/>
          <w:bCs/>
        </w:rPr>
        <w:t>ir</w:t>
      </w:r>
      <w:r w:rsidR="006164AA">
        <w:rPr>
          <w:rFonts w:asciiTheme="majorHAnsi" w:eastAsia="Times New Roman" w:hAnsiTheme="majorHAnsi" w:cs="Times New Roman"/>
          <w:bCs/>
        </w:rPr>
        <w:t xml:space="preserve"> financial wellbeing.” </w:t>
      </w:r>
      <w:r w:rsidR="00920F27">
        <w:rPr>
          <w:rFonts w:asciiTheme="majorHAnsi" w:eastAsia="Times New Roman" w:hAnsiTheme="majorHAnsi" w:cs="Times New Roman"/>
          <w:bCs/>
        </w:rPr>
        <w:t xml:space="preserve"> </w:t>
      </w:r>
    </w:p>
    <w:p w14:paraId="3795D7CD" w14:textId="77777777" w:rsidR="006D050E" w:rsidRDefault="006D050E" w:rsidP="00F93042">
      <w:pPr>
        <w:spacing w:after="0" w:line="240" w:lineRule="auto"/>
        <w:rPr>
          <w:rFonts w:asciiTheme="majorHAnsi" w:eastAsia="Times New Roman" w:hAnsiTheme="majorHAnsi" w:cs="Times New Roman"/>
          <w:bCs/>
        </w:rPr>
      </w:pPr>
    </w:p>
    <w:p w14:paraId="64BCF987" w14:textId="4C5AFA1D" w:rsidR="005E6314" w:rsidRDefault="00550768" w:rsidP="00F93042">
      <w:pPr>
        <w:spacing w:after="0" w:line="240" w:lineRule="auto"/>
        <w:rPr>
          <w:rFonts w:asciiTheme="majorHAnsi" w:eastAsia="Times New Roman" w:hAnsiTheme="majorHAnsi" w:cs="Times New Roman"/>
          <w:b/>
        </w:rPr>
      </w:pPr>
      <w:r>
        <w:rPr>
          <w:rFonts w:asciiTheme="majorHAnsi" w:eastAsia="Times New Roman" w:hAnsiTheme="majorHAnsi" w:cs="Times New Roman"/>
          <w:b/>
        </w:rPr>
        <w:t>Diversifying investment portfolio</w:t>
      </w:r>
    </w:p>
    <w:p w14:paraId="66C28440" w14:textId="13C51BF6" w:rsidR="00B71629" w:rsidRDefault="00B71629" w:rsidP="00F93042">
      <w:pPr>
        <w:spacing w:after="0" w:line="240" w:lineRule="auto"/>
        <w:rPr>
          <w:rFonts w:asciiTheme="majorHAnsi" w:eastAsia="Times New Roman" w:hAnsiTheme="majorHAnsi" w:cs="Times New Roman"/>
          <w:bCs/>
        </w:rPr>
      </w:pPr>
    </w:p>
    <w:p w14:paraId="49349592" w14:textId="49EF8D62" w:rsidR="00C37D3E" w:rsidRDefault="00664DC1" w:rsidP="00F93042">
      <w:pPr>
        <w:spacing w:after="0" w:line="240" w:lineRule="auto"/>
        <w:rPr>
          <w:rFonts w:asciiTheme="majorHAnsi" w:eastAsia="Times New Roman" w:hAnsiTheme="majorHAnsi" w:cs="Times New Roman"/>
          <w:bCs/>
        </w:rPr>
      </w:pPr>
      <w:r w:rsidRPr="00664DC1">
        <w:rPr>
          <w:rFonts w:asciiTheme="majorHAnsi" w:eastAsia="Times New Roman" w:hAnsiTheme="majorHAnsi" w:cs="Times New Roman"/>
          <w:bCs/>
        </w:rPr>
        <w:t>Traditional and mainstream investments, like stocks and bonds, remain the most popular investment vehicles</w:t>
      </w:r>
      <w:r w:rsidR="005C0AAE">
        <w:rPr>
          <w:rFonts w:asciiTheme="majorHAnsi" w:eastAsia="Times New Roman" w:hAnsiTheme="majorHAnsi" w:cs="Times New Roman"/>
          <w:bCs/>
        </w:rPr>
        <w:t xml:space="preserve"> among survey respondents</w:t>
      </w:r>
      <w:r w:rsidRPr="00664DC1">
        <w:rPr>
          <w:rFonts w:asciiTheme="majorHAnsi" w:eastAsia="Times New Roman" w:hAnsiTheme="majorHAnsi" w:cs="Times New Roman"/>
          <w:bCs/>
        </w:rPr>
        <w:t xml:space="preserve">. But American consumers want to branch out, </w:t>
      </w:r>
      <w:r w:rsidR="005C0AAE">
        <w:rPr>
          <w:rFonts w:asciiTheme="majorHAnsi" w:eastAsia="Times New Roman" w:hAnsiTheme="majorHAnsi" w:cs="Times New Roman"/>
          <w:bCs/>
        </w:rPr>
        <w:t>expressing</w:t>
      </w:r>
      <w:r w:rsidR="005C0AAE" w:rsidRPr="00664DC1">
        <w:rPr>
          <w:rFonts w:asciiTheme="majorHAnsi" w:eastAsia="Times New Roman" w:hAnsiTheme="majorHAnsi" w:cs="Times New Roman"/>
          <w:bCs/>
        </w:rPr>
        <w:t xml:space="preserve"> </w:t>
      </w:r>
      <w:r w:rsidRPr="00664DC1">
        <w:rPr>
          <w:rFonts w:asciiTheme="majorHAnsi" w:eastAsia="Times New Roman" w:hAnsiTheme="majorHAnsi" w:cs="Times New Roman"/>
          <w:bCs/>
        </w:rPr>
        <w:t xml:space="preserve">interest in </w:t>
      </w:r>
      <w:r w:rsidR="004477C7">
        <w:rPr>
          <w:rFonts w:asciiTheme="majorHAnsi" w:eastAsia="Times New Roman" w:hAnsiTheme="majorHAnsi" w:cs="Times New Roman"/>
          <w:bCs/>
        </w:rPr>
        <w:t xml:space="preserve">both </w:t>
      </w:r>
      <w:r w:rsidR="00314610">
        <w:rPr>
          <w:rFonts w:asciiTheme="majorHAnsi" w:eastAsia="Times New Roman" w:hAnsiTheme="majorHAnsi" w:cs="Times New Roman"/>
          <w:bCs/>
        </w:rPr>
        <w:t>conventional</w:t>
      </w:r>
      <w:r w:rsidRPr="00664DC1">
        <w:rPr>
          <w:rFonts w:asciiTheme="majorHAnsi" w:eastAsia="Times New Roman" w:hAnsiTheme="majorHAnsi" w:cs="Times New Roman"/>
          <w:bCs/>
        </w:rPr>
        <w:t xml:space="preserve"> and </w:t>
      </w:r>
      <w:r w:rsidR="00E247E7">
        <w:rPr>
          <w:rFonts w:asciiTheme="majorHAnsi" w:eastAsia="Times New Roman" w:hAnsiTheme="majorHAnsi" w:cs="Times New Roman"/>
          <w:bCs/>
        </w:rPr>
        <w:t>alternative</w:t>
      </w:r>
      <w:r w:rsidR="00314610">
        <w:rPr>
          <w:rFonts w:asciiTheme="majorHAnsi" w:eastAsia="Times New Roman" w:hAnsiTheme="majorHAnsi" w:cs="Times New Roman"/>
          <w:bCs/>
        </w:rPr>
        <w:t xml:space="preserve"> investments</w:t>
      </w:r>
      <w:r w:rsidRPr="00664DC1">
        <w:rPr>
          <w:rFonts w:asciiTheme="majorHAnsi" w:eastAsia="Times New Roman" w:hAnsiTheme="majorHAnsi" w:cs="Times New Roman"/>
          <w:bCs/>
        </w:rPr>
        <w:t>.</w:t>
      </w:r>
      <w:r w:rsidR="002B04CB">
        <w:rPr>
          <w:rFonts w:asciiTheme="majorHAnsi" w:eastAsia="Times New Roman" w:hAnsiTheme="majorHAnsi" w:cs="Times New Roman"/>
          <w:bCs/>
        </w:rPr>
        <w:t xml:space="preserve"> </w:t>
      </w:r>
      <w:r w:rsidR="003069AB">
        <w:rPr>
          <w:rFonts w:asciiTheme="majorHAnsi" w:eastAsia="Times New Roman" w:hAnsiTheme="majorHAnsi" w:cs="Times New Roman"/>
          <w:bCs/>
        </w:rPr>
        <w:t xml:space="preserve">66% of Americans with financial </w:t>
      </w:r>
      <w:proofErr w:type="gramStart"/>
      <w:r w:rsidR="003069AB">
        <w:rPr>
          <w:rFonts w:asciiTheme="majorHAnsi" w:eastAsia="Times New Roman" w:hAnsiTheme="majorHAnsi" w:cs="Times New Roman"/>
          <w:bCs/>
        </w:rPr>
        <w:t>advisors</w:t>
      </w:r>
      <w:proofErr w:type="gramEnd"/>
      <w:r w:rsidR="003069AB">
        <w:rPr>
          <w:rFonts w:asciiTheme="majorHAnsi" w:eastAsia="Times New Roman" w:hAnsiTheme="majorHAnsi" w:cs="Times New Roman"/>
          <w:bCs/>
        </w:rPr>
        <w:t xml:space="preserve"> report owning stocks and bonds while only 22% of individuals without </w:t>
      </w:r>
      <w:r w:rsidR="00E77712">
        <w:rPr>
          <w:rFonts w:asciiTheme="majorHAnsi" w:eastAsia="Times New Roman" w:hAnsiTheme="majorHAnsi" w:cs="Times New Roman"/>
          <w:bCs/>
        </w:rPr>
        <w:t>an advisor</w:t>
      </w:r>
      <w:r w:rsidR="00E75702">
        <w:rPr>
          <w:rFonts w:asciiTheme="majorHAnsi" w:eastAsia="Times New Roman" w:hAnsiTheme="majorHAnsi" w:cs="Times New Roman"/>
          <w:bCs/>
        </w:rPr>
        <w:t xml:space="preserve"> report owning these investments</w:t>
      </w:r>
      <w:r w:rsidR="002B04CB">
        <w:rPr>
          <w:rFonts w:asciiTheme="majorHAnsi" w:eastAsia="Times New Roman" w:hAnsiTheme="majorHAnsi" w:cs="Times New Roman"/>
          <w:bCs/>
        </w:rPr>
        <w:t xml:space="preserve">, </w:t>
      </w:r>
      <w:r w:rsidR="000707CF">
        <w:rPr>
          <w:rFonts w:asciiTheme="majorHAnsi" w:eastAsia="Times New Roman" w:hAnsiTheme="majorHAnsi" w:cs="Times New Roman"/>
          <w:bCs/>
        </w:rPr>
        <w:t xml:space="preserve">indicating </w:t>
      </w:r>
      <w:r w:rsidR="0043671F">
        <w:rPr>
          <w:rFonts w:asciiTheme="majorHAnsi" w:eastAsia="Times New Roman" w:hAnsiTheme="majorHAnsi" w:cs="Times New Roman"/>
          <w:bCs/>
        </w:rPr>
        <w:t xml:space="preserve">that </w:t>
      </w:r>
      <w:r w:rsidR="000707CF">
        <w:rPr>
          <w:rFonts w:asciiTheme="majorHAnsi" w:eastAsia="Times New Roman" w:hAnsiTheme="majorHAnsi" w:cs="Times New Roman"/>
          <w:bCs/>
        </w:rPr>
        <w:t xml:space="preserve">financial advisors </w:t>
      </w:r>
      <w:r w:rsidR="0043671F">
        <w:rPr>
          <w:rFonts w:asciiTheme="majorHAnsi" w:eastAsia="Times New Roman" w:hAnsiTheme="majorHAnsi" w:cs="Times New Roman"/>
          <w:bCs/>
        </w:rPr>
        <w:t>may</w:t>
      </w:r>
      <w:r w:rsidR="000707CF">
        <w:rPr>
          <w:rStyle w:val="CommentReference"/>
        </w:rPr>
        <w:t xml:space="preserve"> </w:t>
      </w:r>
      <w:r w:rsidR="000707CF" w:rsidRPr="000707CF">
        <w:rPr>
          <w:rFonts w:asciiTheme="majorHAnsi" w:eastAsia="Times New Roman" w:hAnsiTheme="majorHAnsi" w:cs="Times New Roman"/>
          <w:bCs/>
        </w:rPr>
        <w:t>h</w:t>
      </w:r>
      <w:r w:rsidR="00812165">
        <w:rPr>
          <w:rFonts w:asciiTheme="majorHAnsi" w:eastAsia="Times New Roman" w:hAnsiTheme="majorHAnsi" w:cs="Times New Roman"/>
          <w:bCs/>
        </w:rPr>
        <w:t xml:space="preserve">elp instill confidence and empower </w:t>
      </w:r>
      <w:r w:rsidR="0043671F">
        <w:rPr>
          <w:rFonts w:asciiTheme="majorHAnsi" w:eastAsia="Times New Roman" w:hAnsiTheme="majorHAnsi" w:cs="Times New Roman"/>
          <w:bCs/>
        </w:rPr>
        <w:t xml:space="preserve">their </w:t>
      </w:r>
      <w:r w:rsidR="005776A4">
        <w:rPr>
          <w:rFonts w:asciiTheme="majorHAnsi" w:eastAsia="Times New Roman" w:hAnsiTheme="majorHAnsi" w:cs="Times New Roman"/>
          <w:bCs/>
        </w:rPr>
        <w:t xml:space="preserve">clients </w:t>
      </w:r>
      <w:r w:rsidR="00812165">
        <w:rPr>
          <w:rFonts w:asciiTheme="majorHAnsi" w:eastAsia="Times New Roman" w:hAnsiTheme="majorHAnsi" w:cs="Times New Roman"/>
          <w:bCs/>
        </w:rPr>
        <w:t>to engage with a variety of investment vehicles</w:t>
      </w:r>
      <w:r w:rsidR="002B04CB">
        <w:rPr>
          <w:rFonts w:asciiTheme="majorHAnsi" w:eastAsia="Times New Roman" w:hAnsiTheme="majorHAnsi" w:cs="Times New Roman"/>
          <w:bCs/>
        </w:rPr>
        <w:t xml:space="preserve"> to </w:t>
      </w:r>
      <w:r w:rsidR="005776A4">
        <w:rPr>
          <w:rFonts w:asciiTheme="majorHAnsi" w:eastAsia="Times New Roman" w:hAnsiTheme="majorHAnsi" w:cs="Times New Roman"/>
          <w:bCs/>
        </w:rPr>
        <w:t xml:space="preserve">reach </w:t>
      </w:r>
      <w:r w:rsidR="002B04CB">
        <w:rPr>
          <w:rFonts w:asciiTheme="majorHAnsi" w:eastAsia="Times New Roman" w:hAnsiTheme="majorHAnsi" w:cs="Times New Roman"/>
          <w:bCs/>
        </w:rPr>
        <w:t xml:space="preserve">their </w:t>
      </w:r>
      <w:r w:rsidR="00812165">
        <w:rPr>
          <w:rFonts w:asciiTheme="majorHAnsi" w:eastAsia="Times New Roman" w:hAnsiTheme="majorHAnsi" w:cs="Times New Roman"/>
          <w:bCs/>
        </w:rPr>
        <w:t>financial</w:t>
      </w:r>
      <w:r w:rsidR="002B04CB">
        <w:rPr>
          <w:rFonts w:asciiTheme="majorHAnsi" w:eastAsia="Times New Roman" w:hAnsiTheme="majorHAnsi" w:cs="Times New Roman"/>
          <w:bCs/>
        </w:rPr>
        <w:t xml:space="preserve"> goals. </w:t>
      </w:r>
    </w:p>
    <w:p w14:paraId="3995957F" w14:textId="3A950107" w:rsidR="00AD6A05" w:rsidRDefault="00AD6A05" w:rsidP="00F93042">
      <w:pPr>
        <w:spacing w:after="0" w:line="240" w:lineRule="auto"/>
        <w:rPr>
          <w:rFonts w:asciiTheme="majorHAnsi" w:eastAsia="Times New Roman" w:hAnsiTheme="majorHAnsi" w:cs="Times New Roman"/>
          <w:bCs/>
        </w:rPr>
      </w:pPr>
    </w:p>
    <w:p w14:paraId="015545DC" w14:textId="129BB645" w:rsidR="00AD6A05" w:rsidRDefault="00AD6A05" w:rsidP="00F93042">
      <w:pPr>
        <w:spacing w:after="0" w:line="240" w:lineRule="auto"/>
        <w:rPr>
          <w:rFonts w:asciiTheme="majorHAnsi" w:eastAsia="Times New Roman" w:hAnsiTheme="majorHAnsi" w:cs="Times New Roman"/>
          <w:bCs/>
        </w:rPr>
      </w:pPr>
      <w:r>
        <w:rPr>
          <w:rFonts w:asciiTheme="majorHAnsi" w:eastAsia="Times New Roman" w:hAnsiTheme="majorHAnsi" w:cs="Times New Roman"/>
          <w:bCs/>
        </w:rPr>
        <w:t xml:space="preserve">In terms of alternative investments, the survey reports that 12% of Americans own cryptocurrencies, </w:t>
      </w:r>
      <w:r w:rsidR="00295A42">
        <w:rPr>
          <w:rFonts w:asciiTheme="majorHAnsi" w:eastAsia="Times New Roman" w:hAnsiTheme="majorHAnsi" w:cs="Times New Roman"/>
          <w:bCs/>
        </w:rPr>
        <w:t xml:space="preserve">with another </w:t>
      </w:r>
      <w:r>
        <w:rPr>
          <w:rFonts w:asciiTheme="majorHAnsi" w:eastAsia="Times New Roman" w:hAnsiTheme="majorHAnsi" w:cs="Times New Roman"/>
          <w:bCs/>
        </w:rPr>
        <w:t xml:space="preserve">20% of Americans expressing interest in owning them. </w:t>
      </w:r>
      <w:r w:rsidR="005776A4">
        <w:rPr>
          <w:rFonts w:asciiTheme="majorHAnsi" w:eastAsia="Times New Roman" w:hAnsiTheme="majorHAnsi" w:cs="Times New Roman"/>
          <w:bCs/>
        </w:rPr>
        <w:t>Eighteen percent</w:t>
      </w:r>
      <w:r>
        <w:rPr>
          <w:rFonts w:asciiTheme="majorHAnsi" w:eastAsia="Times New Roman" w:hAnsiTheme="majorHAnsi" w:cs="Times New Roman"/>
          <w:bCs/>
        </w:rPr>
        <w:t xml:space="preserve"> of </w:t>
      </w:r>
      <w:r w:rsidR="00E247E7">
        <w:rPr>
          <w:rFonts w:asciiTheme="majorHAnsi" w:eastAsia="Times New Roman" w:hAnsiTheme="majorHAnsi" w:cs="Times New Roman"/>
          <w:bCs/>
        </w:rPr>
        <w:t xml:space="preserve">Americans with financial </w:t>
      </w:r>
      <w:proofErr w:type="gramStart"/>
      <w:r w:rsidR="00E247E7">
        <w:rPr>
          <w:rFonts w:asciiTheme="majorHAnsi" w:eastAsia="Times New Roman" w:hAnsiTheme="majorHAnsi" w:cs="Times New Roman"/>
          <w:bCs/>
        </w:rPr>
        <w:t>advisors</w:t>
      </w:r>
      <w:proofErr w:type="gramEnd"/>
      <w:r w:rsidR="00E247E7">
        <w:rPr>
          <w:rFonts w:asciiTheme="majorHAnsi" w:eastAsia="Times New Roman" w:hAnsiTheme="majorHAnsi" w:cs="Times New Roman"/>
          <w:bCs/>
        </w:rPr>
        <w:t xml:space="preserve"> report owning </w:t>
      </w:r>
      <w:r>
        <w:rPr>
          <w:rFonts w:asciiTheme="majorHAnsi" w:eastAsia="Times New Roman" w:hAnsiTheme="majorHAnsi" w:cs="Times New Roman"/>
          <w:bCs/>
        </w:rPr>
        <w:t>cryptocurrenc</w:t>
      </w:r>
      <w:r w:rsidR="005776A4">
        <w:rPr>
          <w:rFonts w:asciiTheme="majorHAnsi" w:eastAsia="Times New Roman" w:hAnsiTheme="majorHAnsi" w:cs="Times New Roman"/>
          <w:bCs/>
        </w:rPr>
        <w:t>ies</w:t>
      </w:r>
      <w:r w:rsidR="00E247E7">
        <w:rPr>
          <w:rFonts w:asciiTheme="majorHAnsi" w:eastAsia="Times New Roman" w:hAnsiTheme="majorHAnsi" w:cs="Times New Roman"/>
          <w:bCs/>
        </w:rPr>
        <w:t xml:space="preserve">, </w:t>
      </w:r>
      <w:r w:rsidR="001C1545">
        <w:rPr>
          <w:rFonts w:asciiTheme="majorHAnsi" w:eastAsia="Times New Roman" w:hAnsiTheme="majorHAnsi" w:cs="Times New Roman"/>
          <w:bCs/>
        </w:rPr>
        <w:t xml:space="preserve">a higher percentage than Americans without advisors, suggesting </w:t>
      </w:r>
      <w:r w:rsidR="005C0AAE">
        <w:rPr>
          <w:rFonts w:asciiTheme="majorHAnsi" w:eastAsia="Times New Roman" w:hAnsiTheme="majorHAnsi" w:cs="Times New Roman"/>
          <w:bCs/>
        </w:rPr>
        <w:t xml:space="preserve">a need for </w:t>
      </w:r>
      <w:r>
        <w:rPr>
          <w:rFonts w:asciiTheme="majorHAnsi" w:eastAsia="Times New Roman" w:hAnsiTheme="majorHAnsi" w:cs="Times New Roman"/>
          <w:bCs/>
        </w:rPr>
        <w:t xml:space="preserve">financial advisors </w:t>
      </w:r>
      <w:r w:rsidR="005C0AAE">
        <w:rPr>
          <w:rFonts w:asciiTheme="majorHAnsi" w:eastAsia="Times New Roman" w:hAnsiTheme="majorHAnsi" w:cs="Times New Roman"/>
          <w:bCs/>
        </w:rPr>
        <w:t xml:space="preserve">to </w:t>
      </w:r>
      <w:r w:rsidR="00723020">
        <w:rPr>
          <w:rFonts w:asciiTheme="majorHAnsi" w:eastAsia="Times New Roman" w:hAnsiTheme="majorHAnsi" w:cs="Times New Roman"/>
          <w:bCs/>
        </w:rPr>
        <w:t xml:space="preserve">be </w:t>
      </w:r>
      <w:r w:rsidR="001C1545">
        <w:rPr>
          <w:rFonts w:asciiTheme="majorHAnsi" w:eastAsia="Times New Roman" w:hAnsiTheme="majorHAnsi" w:cs="Times New Roman"/>
          <w:bCs/>
        </w:rPr>
        <w:t>well-</w:t>
      </w:r>
      <w:r w:rsidR="00723020">
        <w:rPr>
          <w:rFonts w:asciiTheme="majorHAnsi" w:eastAsia="Times New Roman" w:hAnsiTheme="majorHAnsi" w:cs="Times New Roman"/>
          <w:bCs/>
        </w:rPr>
        <w:t xml:space="preserve">versed in both the </w:t>
      </w:r>
      <w:r w:rsidR="00F729AC">
        <w:rPr>
          <w:rFonts w:asciiTheme="majorHAnsi" w:eastAsia="Times New Roman" w:hAnsiTheme="majorHAnsi" w:cs="Times New Roman"/>
          <w:bCs/>
        </w:rPr>
        <w:t>opportunities</w:t>
      </w:r>
      <w:r w:rsidR="001C1545">
        <w:rPr>
          <w:rFonts w:asciiTheme="majorHAnsi" w:eastAsia="Times New Roman" w:hAnsiTheme="majorHAnsi" w:cs="Times New Roman"/>
          <w:bCs/>
        </w:rPr>
        <w:t xml:space="preserve"> and risks</w:t>
      </w:r>
      <w:r w:rsidR="00297873">
        <w:rPr>
          <w:rFonts w:asciiTheme="majorHAnsi" w:eastAsia="Times New Roman" w:hAnsiTheme="majorHAnsi" w:cs="Times New Roman"/>
          <w:bCs/>
        </w:rPr>
        <w:t xml:space="preserve"> </w:t>
      </w:r>
      <w:r w:rsidR="00723020">
        <w:rPr>
          <w:rFonts w:asciiTheme="majorHAnsi" w:eastAsia="Times New Roman" w:hAnsiTheme="majorHAnsi" w:cs="Times New Roman"/>
          <w:bCs/>
        </w:rPr>
        <w:t xml:space="preserve">of cryptocurrencies to best advise their clients. </w:t>
      </w:r>
    </w:p>
    <w:p w14:paraId="696EF86A" w14:textId="613CDB2A" w:rsidR="008840CD" w:rsidRDefault="008840CD" w:rsidP="00F93042">
      <w:pPr>
        <w:spacing w:after="0" w:line="240" w:lineRule="auto"/>
        <w:rPr>
          <w:rFonts w:asciiTheme="majorHAnsi" w:eastAsia="Times New Roman" w:hAnsiTheme="majorHAnsi" w:cs="Times New Roman"/>
          <w:bCs/>
        </w:rPr>
      </w:pPr>
    </w:p>
    <w:p w14:paraId="76B0C03B" w14:textId="76A80464" w:rsidR="008840CD" w:rsidRDefault="008840CD" w:rsidP="00F93042">
      <w:pPr>
        <w:spacing w:after="0" w:line="240" w:lineRule="auto"/>
        <w:rPr>
          <w:rFonts w:asciiTheme="majorHAnsi" w:eastAsia="Times New Roman" w:hAnsiTheme="majorHAnsi" w:cs="Times New Roman"/>
          <w:bCs/>
        </w:rPr>
      </w:pPr>
      <w:r>
        <w:rPr>
          <w:rFonts w:asciiTheme="majorHAnsi" w:eastAsia="Times New Roman" w:hAnsiTheme="majorHAnsi" w:cs="Times New Roman"/>
          <w:bCs/>
        </w:rPr>
        <w:t>Real estate is another form of investment Americans are using to diversify their portfolio</w:t>
      </w:r>
      <w:r w:rsidR="00137C8E">
        <w:rPr>
          <w:rFonts w:asciiTheme="majorHAnsi" w:eastAsia="Times New Roman" w:hAnsiTheme="majorHAnsi" w:cs="Times New Roman"/>
          <w:bCs/>
        </w:rPr>
        <w:t>s</w:t>
      </w:r>
      <w:r>
        <w:rPr>
          <w:rFonts w:asciiTheme="majorHAnsi" w:eastAsia="Times New Roman" w:hAnsiTheme="majorHAnsi" w:cs="Times New Roman"/>
          <w:bCs/>
        </w:rPr>
        <w:t>, with 23% report</w:t>
      </w:r>
      <w:r w:rsidR="00F729AC">
        <w:rPr>
          <w:rFonts w:asciiTheme="majorHAnsi" w:eastAsia="Times New Roman" w:hAnsiTheme="majorHAnsi" w:cs="Times New Roman"/>
          <w:bCs/>
        </w:rPr>
        <w:t>ing they</w:t>
      </w:r>
      <w:r>
        <w:rPr>
          <w:rFonts w:asciiTheme="majorHAnsi" w:eastAsia="Times New Roman" w:hAnsiTheme="majorHAnsi" w:cs="Times New Roman"/>
          <w:bCs/>
        </w:rPr>
        <w:t xml:space="preserve"> own real estate and another 26% expressing interest in </w:t>
      </w:r>
      <w:r w:rsidR="00F729AC">
        <w:rPr>
          <w:rFonts w:asciiTheme="majorHAnsi" w:eastAsia="Times New Roman" w:hAnsiTheme="majorHAnsi" w:cs="Times New Roman"/>
          <w:bCs/>
        </w:rPr>
        <w:t>ownership</w:t>
      </w:r>
      <w:r>
        <w:rPr>
          <w:rFonts w:asciiTheme="majorHAnsi" w:eastAsia="Times New Roman" w:hAnsiTheme="majorHAnsi" w:cs="Times New Roman"/>
          <w:bCs/>
        </w:rPr>
        <w:t xml:space="preserve">. 41% of Americans with financial </w:t>
      </w:r>
      <w:proofErr w:type="gramStart"/>
      <w:r>
        <w:rPr>
          <w:rFonts w:asciiTheme="majorHAnsi" w:eastAsia="Times New Roman" w:hAnsiTheme="majorHAnsi" w:cs="Times New Roman"/>
          <w:bCs/>
        </w:rPr>
        <w:t>advisors</w:t>
      </w:r>
      <w:proofErr w:type="gramEnd"/>
      <w:r>
        <w:rPr>
          <w:rFonts w:asciiTheme="majorHAnsi" w:eastAsia="Times New Roman" w:hAnsiTheme="majorHAnsi" w:cs="Times New Roman"/>
          <w:bCs/>
        </w:rPr>
        <w:t xml:space="preserve"> report owning real estate investments </w:t>
      </w:r>
      <w:r w:rsidR="00F729AC">
        <w:rPr>
          <w:rFonts w:asciiTheme="majorHAnsi" w:eastAsia="Times New Roman" w:hAnsiTheme="majorHAnsi" w:cs="Times New Roman"/>
          <w:bCs/>
        </w:rPr>
        <w:t xml:space="preserve">compared </w:t>
      </w:r>
      <w:r w:rsidR="000707CF">
        <w:rPr>
          <w:rFonts w:asciiTheme="majorHAnsi" w:eastAsia="Times New Roman" w:hAnsiTheme="majorHAnsi" w:cs="Times New Roman"/>
          <w:bCs/>
        </w:rPr>
        <w:t>with</w:t>
      </w:r>
      <w:r w:rsidR="00F729AC">
        <w:rPr>
          <w:rFonts w:asciiTheme="majorHAnsi" w:eastAsia="Times New Roman" w:hAnsiTheme="majorHAnsi" w:cs="Times New Roman"/>
          <w:bCs/>
        </w:rPr>
        <w:t xml:space="preserve"> </w:t>
      </w:r>
      <w:r>
        <w:rPr>
          <w:rFonts w:asciiTheme="majorHAnsi" w:eastAsia="Times New Roman" w:hAnsiTheme="majorHAnsi" w:cs="Times New Roman"/>
          <w:bCs/>
        </w:rPr>
        <w:t>only 15% of Americans without financial advisors, which may imply that those working with financial advisors are more likely to build diverse investment portfolios</w:t>
      </w:r>
      <w:r w:rsidR="004477C7">
        <w:rPr>
          <w:rFonts w:asciiTheme="majorHAnsi" w:eastAsia="Times New Roman" w:hAnsiTheme="majorHAnsi" w:cs="Times New Roman"/>
          <w:bCs/>
        </w:rPr>
        <w:t xml:space="preserve"> that can help protect them from economic turbulence. </w:t>
      </w:r>
    </w:p>
    <w:p w14:paraId="7C259D81" w14:textId="4A18468A" w:rsidR="00622DFF" w:rsidRDefault="00622DFF" w:rsidP="00F93042">
      <w:pPr>
        <w:spacing w:after="0" w:line="240" w:lineRule="auto"/>
        <w:rPr>
          <w:rFonts w:asciiTheme="majorHAnsi" w:eastAsia="Times New Roman" w:hAnsiTheme="majorHAnsi" w:cs="Times New Roman"/>
          <w:bCs/>
        </w:rPr>
      </w:pPr>
    </w:p>
    <w:p w14:paraId="2056EC88" w14:textId="3655407D" w:rsidR="00622DFF" w:rsidRDefault="00622DFF" w:rsidP="00F93042">
      <w:pPr>
        <w:spacing w:after="0" w:line="240" w:lineRule="auto"/>
        <w:rPr>
          <w:rFonts w:asciiTheme="majorHAnsi" w:eastAsia="Times New Roman" w:hAnsiTheme="majorHAnsi" w:cs="Times New Roman"/>
          <w:bCs/>
        </w:rPr>
      </w:pPr>
      <w:r>
        <w:rPr>
          <w:rFonts w:asciiTheme="majorHAnsi" w:eastAsia="Times New Roman" w:hAnsiTheme="majorHAnsi" w:cs="Times New Roman"/>
          <w:bCs/>
        </w:rPr>
        <w:t xml:space="preserve">Despite varying levels of financial knowledge, emerging economic </w:t>
      </w:r>
      <w:r w:rsidR="00525194">
        <w:rPr>
          <w:rFonts w:asciiTheme="majorHAnsi" w:eastAsia="Times New Roman" w:hAnsiTheme="majorHAnsi" w:cs="Times New Roman"/>
          <w:bCs/>
        </w:rPr>
        <w:t>concerns,</w:t>
      </w:r>
      <w:r>
        <w:rPr>
          <w:rFonts w:asciiTheme="majorHAnsi" w:eastAsia="Times New Roman" w:hAnsiTheme="majorHAnsi" w:cs="Times New Roman"/>
          <w:bCs/>
        </w:rPr>
        <w:t xml:space="preserve"> and differing investment vehicles, one thing is certain</w:t>
      </w:r>
      <w:r w:rsidR="00053428">
        <w:rPr>
          <w:rFonts w:asciiTheme="majorHAnsi" w:eastAsia="Times New Roman" w:hAnsiTheme="majorHAnsi" w:cs="Times New Roman"/>
          <w:bCs/>
        </w:rPr>
        <w:t xml:space="preserve">: </w:t>
      </w:r>
      <w:r>
        <w:rPr>
          <w:rFonts w:asciiTheme="majorHAnsi" w:eastAsia="Times New Roman" w:hAnsiTheme="majorHAnsi" w:cs="Times New Roman"/>
          <w:bCs/>
        </w:rPr>
        <w:t>Americans are ready to move beyond the economic hardships of the COVID-19 pandemic and start fresh in 2022. And while there are many paths to financial freedom, financial advisor</w:t>
      </w:r>
      <w:r w:rsidR="00F729AC">
        <w:rPr>
          <w:rFonts w:asciiTheme="majorHAnsi" w:eastAsia="Times New Roman" w:hAnsiTheme="majorHAnsi" w:cs="Times New Roman"/>
          <w:bCs/>
        </w:rPr>
        <w:t>s</w:t>
      </w:r>
      <w:r>
        <w:rPr>
          <w:rFonts w:asciiTheme="majorHAnsi" w:eastAsia="Times New Roman" w:hAnsiTheme="majorHAnsi" w:cs="Times New Roman"/>
          <w:bCs/>
        </w:rPr>
        <w:t xml:space="preserve"> can help </w:t>
      </w:r>
      <w:r w:rsidR="00F729AC">
        <w:rPr>
          <w:rFonts w:asciiTheme="majorHAnsi" w:eastAsia="Times New Roman" w:hAnsiTheme="majorHAnsi" w:cs="Times New Roman"/>
          <w:bCs/>
        </w:rPr>
        <w:t>consumers</w:t>
      </w:r>
      <w:r>
        <w:rPr>
          <w:rFonts w:asciiTheme="majorHAnsi" w:eastAsia="Times New Roman" w:hAnsiTheme="majorHAnsi" w:cs="Times New Roman"/>
          <w:bCs/>
        </w:rPr>
        <w:t xml:space="preserve"> </w:t>
      </w:r>
      <w:r w:rsidR="00F729AC">
        <w:rPr>
          <w:rFonts w:asciiTheme="majorHAnsi" w:eastAsia="Times New Roman" w:hAnsiTheme="majorHAnsi" w:cs="Times New Roman"/>
          <w:bCs/>
        </w:rPr>
        <w:t xml:space="preserve">build </w:t>
      </w:r>
      <w:r>
        <w:rPr>
          <w:rFonts w:asciiTheme="majorHAnsi" w:eastAsia="Times New Roman" w:hAnsiTheme="majorHAnsi" w:cs="Times New Roman"/>
          <w:bCs/>
        </w:rPr>
        <w:t xml:space="preserve">a financial plan that best suits </w:t>
      </w:r>
      <w:r w:rsidR="00F729AC">
        <w:rPr>
          <w:rFonts w:asciiTheme="majorHAnsi" w:eastAsia="Times New Roman" w:hAnsiTheme="majorHAnsi" w:cs="Times New Roman"/>
          <w:bCs/>
        </w:rPr>
        <w:t xml:space="preserve">their </w:t>
      </w:r>
      <w:r>
        <w:rPr>
          <w:rFonts w:asciiTheme="majorHAnsi" w:eastAsia="Times New Roman" w:hAnsiTheme="majorHAnsi" w:cs="Times New Roman"/>
          <w:bCs/>
        </w:rPr>
        <w:t xml:space="preserve">individual financial goals. </w:t>
      </w:r>
    </w:p>
    <w:p w14:paraId="29946049" w14:textId="3C3EA018" w:rsidR="008840CD" w:rsidRDefault="008840CD" w:rsidP="00F93042">
      <w:pPr>
        <w:spacing w:after="0" w:line="240" w:lineRule="auto"/>
        <w:rPr>
          <w:rFonts w:asciiTheme="majorHAnsi" w:eastAsia="Times New Roman" w:hAnsiTheme="majorHAnsi" w:cs="Times New Roman"/>
          <w:bCs/>
        </w:rPr>
      </w:pPr>
    </w:p>
    <w:p w14:paraId="5FE6C42E" w14:textId="378525BF" w:rsidR="004A5D1B" w:rsidRDefault="00866473" w:rsidP="00F93042">
      <w:pPr>
        <w:spacing w:after="0" w:line="240" w:lineRule="auto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lastRenderedPageBreak/>
        <w:t xml:space="preserve">To learn more about these findings, visit </w:t>
      </w:r>
      <w:r w:rsidR="00C35AB7">
        <w:rPr>
          <w:rFonts w:asciiTheme="majorHAnsi" w:hAnsiTheme="majorHAnsi" w:cs="Times New Roman"/>
        </w:rPr>
        <w:t xml:space="preserve">the </w:t>
      </w:r>
      <w:hyperlink r:id="rId15" w:history="1">
        <w:r w:rsidR="00C35AB7" w:rsidRPr="00F75119">
          <w:rPr>
            <w:rStyle w:val="Hyperlink"/>
            <w:rFonts w:asciiTheme="majorHAnsi" w:hAnsiTheme="majorHAnsi" w:cs="Times New Roman"/>
          </w:rPr>
          <w:t>MDRT Media Room</w:t>
        </w:r>
      </w:hyperlink>
      <w:r w:rsidR="00C35AB7">
        <w:rPr>
          <w:rFonts w:asciiTheme="majorHAnsi" w:hAnsiTheme="majorHAnsi" w:cs="Times New Roman"/>
        </w:rPr>
        <w:t>.</w:t>
      </w:r>
      <w:r w:rsidR="008E0D80">
        <w:rPr>
          <w:rFonts w:asciiTheme="majorHAnsi" w:hAnsiTheme="majorHAnsi" w:cs="Times New Roman"/>
        </w:rPr>
        <w:t xml:space="preserve"> </w:t>
      </w:r>
    </w:p>
    <w:p w14:paraId="07614902" w14:textId="77777777" w:rsidR="00793D2F" w:rsidRPr="00793D2F" w:rsidRDefault="00793D2F" w:rsidP="00793D2F">
      <w:pPr>
        <w:spacing w:after="0" w:line="240" w:lineRule="auto"/>
        <w:rPr>
          <w:rFonts w:asciiTheme="majorHAnsi" w:hAnsiTheme="majorHAnsi" w:cs="Times New Roman"/>
        </w:rPr>
      </w:pPr>
    </w:p>
    <w:p w14:paraId="67DD6A09" w14:textId="77777777" w:rsidR="00881447" w:rsidRDefault="0091185D" w:rsidP="0025460E">
      <w:pPr>
        <w:spacing w:after="160" w:line="259" w:lineRule="auto"/>
        <w:rPr>
          <w:rFonts w:asciiTheme="majorHAnsi" w:hAnsiTheme="majorHAnsi"/>
          <w:i/>
        </w:rPr>
      </w:pPr>
      <w:r w:rsidRPr="0091185D">
        <w:rPr>
          <w:rFonts w:asciiTheme="majorHAnsi" w:hAnsiTheme="majorHAnsi"/>
          <w:b/>
          <w:i/>
        </w:rPr>
        <w:t xml:space="preserve">Survey </w:t>
      </w:r>
      <w:r w:rsidR="00C01CF5">
        <w:rPr>
          <w:rFonts w:asciiTheme="majorHAnsi" w:hAnsiTheme="majorHAnsi"/>
          <w:b/>
          <w:i/>
        </w:rPr>
        <w:t>m</w:t>
      </w:r>
      <w:r w:rsidRPr="0091185D">
        <w:rPr>
          <w:rFonts w:asciiTheme="majorHAnsi" w:hAnsiTheme="majorHAnsi"/>
          <w:b/>
          <w:i/>
        </w:rPr>
        <w:t xml:space="preserve">ethodology: </w:t>
      </w:r>
      <w:r w:rsidR="006C6516" w:rsidRPr="006C6516">
        <w:rPr>
          <w:rFonts w:asciiTheme="majorHAnsi" w:hAnsiTheme="majorHAnsi"/>
          <w:i/>
        </w:rPr>
        <w:t xml:space="preserve">This survey was conducted online within the United States by </w:t>
      </w:r>
      <w:r w:rsidR="00F03F40">
        <w:rPr>
          <w:rFonts w:asciiTheme="majorHAnsi" w:hAnsiTheme="majorHAnsi"/>
          <w:i/>
        </w:rPr>
        <w:t>YouGov</w:t>
      </w:r>
      <w:r w:rsidR="006C6516" w:rsidRPr="006C6516">
        <w:rPr>
          <w:rFonts w:asciiTheme="majorHAnsi" w:hAnsiTheme="majorHAnsi"/>
          <w:i/>
        </w:rPr>
        <w:t xml:space="preserve"> on behalf of MDRT from </w:t>
      </w:r>
      <w:r w:rsidR="00F03F40">
        <w:rPr>
          <w:rFonts w:asciiTheme="majorHAnsi" w:hAnsiTheme="majorHAnsi"/>
          <w:i/>
        </w:rPr>
        <w:t>September</w:t>
      </w:r>
      <w:r w:rsidR="006C6516" w:rsidRPr="006C6516">
        <w:rPr>
          <w:rFonts w:asciiTheme="majorHAnsi" w:hAnsiTheme="majorHAnsi"/>
          <w:i/>
        </w:rPr>
        <w:t xml:space="preserve"> </w:t>
      </w:r>
      <w:r w:rsidR="00F03F40">
        <w:rPr>
          <w:rFonts w:asciiTheme="majorHAnsi" w:hAnsiTheme="majorHAnsi"/>
          <w:i/>
        </w:rPr>
        <w:t>30 – October 7</w:t>
      </w:r>
      <w:r w:rsidR="006C6516" w:rsidRPr="006C6516">
        <w:rPr>
          <w:rFonts w:asciiTheme="majorHAnsi" w:hAnsiTheme="majorHAnsi"/>
          <w:i/>
        </w:rPr>
        <w:t>, 202</w:t>
      </w:r>
      <w:r w:rsidR="00F03F40">
        <w:rPr>
          <w:rFonts w:asciiTheme="majorHAnsi" w:hAnsiTheme="majorHAnsi"/>
          <w:i/>
        </w:rPr>
        <w:t>1</w:t>
      </w:r>
      <w:r w:rsidR="00930F93">
        <w:rPr>
          <w:rFonts w:asciiTheme="majorHAnsi" w:hAnsiTheme="majorHAnsi"/>
          <w:i/>
        </w:rPr>
        <w:t>,</w:t>
      </w:r>
      <w:r w:rsidR="006C6516" w:rsidRPr="006C6516">
        <w:rPr>
          <w:rFonts w:asciiTheme="majorHAnsi" w:hAnsiTheme="majorHAnsi"/>
          <w:i/>
        </w:rPr>
        <w:t xml:space="preserve"> among </w:t>
      </w:r>
      <w:r w:rsidR="00F03F40">
        <w:rPr>
          <w:rFonts w:asciiTheme="majorHAnsi" w:hAnsiTheme="majorHAnsi"/>
          <w:i/>
        </w:rPr>
        <w:t xml:space="preserve">3,642 </w:t>
      </w:r>
      <w:r w:rsidR="006C6516" w:rsidRPr="006C6516">
        <w:rPr>
          <w:rFonts w:asciiTheme="majorHAnsi" w:hAnsiTheme="majorHAnsi"/>
          <w:i/>
        </w:rPr>
        <w:t>U.S. adults ages 18 and older</w:t>
      </w:r>
      <w:r w:rsidR="00F03F40">
        <w:rPr>
          <w:rFonts w:asciiTheme="majorHAnsi" w:hAnsiTheme="majorHAnsi"/>
          <w:i/>
        </w:rPr>
        <w:t xml:space="preserve">. </w:t>
      </w:r>
    </w:p>
    <w:p w14:paraId="7B2DEC72" w14:textId="77777777" w:rsidR="00CB0EE0" w:rsidRDefault="006C6516" w:rsidP="00CB0EE0">
      <w:pPr>
        <w:spacing w:after="160" w:line="259" w:lineRule="auto"/>
        <w:rPr>
          <w:rFonts w:asciiTheme="majorHAnsi" w:hAnsiTheme="majorHAnsi"/>
          <w:i/>
        </w:rPr>
      </w:pPr>
      <w:r w:rsidRPr="006C6516">
        <w:rPr>
          <w:rFonts w:asciiTheme="majorHAnsi" w:hAnsiTheme="majorHAnsi"/>
          <w:i/>
        </w:rPr>
        <w:t xml:space="preserve">For complete survey methodology, including weighting variables and subgroup sample sizes, please contact </w:t>
      </w:r>
      <w:hyperlink r:id="rId16" w:history="1">
        <w:r w:rsidR="00E15804" w:rsidRPr="00E15804">
          <w:rPr>
            <w:rStyle w:val="Hyperlink"/>
            <w:rFonts w:asciiTheme="majorHAnsi" w:hAnsiTheme="majorHAnsi"/>
            <w:i/>
          </w:rPr>
          <w:t>Jack Miller</w:t>
        </w:r>
      </w:hyperlink>
      <w:r w:rsidR="00E15804" w:rsidRPr="00E15804">
        <w:rPr>
          <w:rFonts w:asciiTheme="majorHAnsi" w:hAnsiTheme="majorHAnsi"/>
          <w:i/>
        </w:rPr>
        <w:t>.</w:t>
      </w:r>
    </w:p>
    <w:p w14:paraId="0C21A92E" w14:textId="6C2FA731" w:rsidR="001E6B28" w:rsidRPr="00CB0EE0" w:rsidRDefault="001E6B28" w:rsidP="00CB0EE0">
      <w:pPr>
        <w:spacing w:after="160" w:line="259" w:lineRule="auto"/>
        <w:rPr>
          <w:rFonts w:asciiTheme="majorHAnsi" w:hAnsiTheme="majorHAnsi"/>
          <w:i/>
        </w:rPr>
      </w:pPr>
      <w:r w:rsidRPr="001E6B28">
        <w:rPr>
          <w:rFonts w:asciiTheme="majorHAnsi" w:hAnsiTheme="majorHAnsi"/>
          <w:b/>
        </w:rPr>
        <w:t>About MDRT</w:t>
      </w:r>
    </w:p>
    <w:p w14:paraId="5E003E5D" w14:textId="16D97411" w:rsidR="00696FF0" w:rsidRDefault="00F22A69" w:rsidP="00696FF0">
      <w:pPr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MDRT (</w:t>
      </w:r>
      <w:r w:rsidR="00696FF0" w:rsidRPr="00826C7C">
        <w:rPr>
          <w:rFonts w:asciiTheme="majorHAnsi" w:hAnsiTheme="majorHAnsi" w:cstheme="majorHAnsi"/>
        </w:rPr>
        <w:t>Million Dollar Round Table</w:t>
      </w:r>
      <w:r>
        <w:rPr>
          <w:rFonts w:asciiTheme="majorHAnsi" w:hAnsiTheme="majorHAnsi" w:cstheme="majorHAnsi"/>
        </w:rPr>
        <w:t>)</w:t>
      </w:r>
      <w:r w:rsidR="00696FF0" w:rsidRPr="00826C7C">
        <w:rPr>
          <w:rFonts w:asciiTheme="majorHAnsi" w:hAnsiTheme="majorHAnsi" w:cstheme="majorHAnsi"/>
        </w:rPr>
        <w:t xml:space="preserve">, The Premier Association of Financial Professionals®, is a global, independent association of the world's leading life insurance and financial services professionals from more than 500 companies in 70 nations and territories. MDRT members demonstrate exceptional professional knowledge, strict ethical </w:t>
      </w:r>
      <w:proofErr w:type="gramStart"/>
      <w:r w:rsidR="00696FF0" w:rsidRPr="00826C7C">
        <w:rPr>
          <w:rFonts w:asciiTheme="majorHAnsi" w:hAnsiTheme="majorHAnsi" w:cstheme="majorHAnsi"/>
        </w:rPr>
        <w:t>conduct</w:t>
      </w:r>
      <w:proofErr w:type="gramEnd"/>
      <w:r w:rsidR="00696FF0" w:rsidRPr="00826C7C">
        <w:rPr>
          <w:rFonts w:asciiTheme="majorHAnsi" w:hAnsiTheme="majorHAnsi" w:cstheme="majorHAnsi"/>
        </w:rPr>
        <w:t xml:space="preserve"> and outstanding client service. MDRT membership is recognized internationally as the standard of excellence in the life insurance and financial services business. For more information, please visit </w:t>
      </w:r>
      <w:hyperlink r:id="rId17" w:history="1">
        <w:r w:rsidR="00696FF0" w:rsidRPr="00826C7C">
          <w:rPr>
            <w:rStyle w:val="Hyperlink"/>
            <w:rFonts w:asciiTheme="majorHAnsi" w:hAnsiTheme="majorHAnsi" w:cstheme="majorHAnsi"/>
          </w:rPr>
          <w:t>mdrt.org</w:t>
        </w:r>
      </w:hyperlink>
      <w:r w:rsidR="00696FF0" w:rsidRPr="00826C7C">
        <w:rPr>
          <w:rFonts w:asciiTheme="majorHAnsi" w:hAnsiTheme="majorHAnsi" w:cstheme="majorHAnsi"/>
        </w:rPr>
        <w:t xml:space="preserve"> and follow them on Twitter </w:t>
      </w:r>
      <w:hyperlink r:id="rId18" w:history="1">
        <w:r w:rsidR="00696FF0" w:rsidRPr="00826C7C">
          <w:rPr>
            <w:rStyle w:val="Hyperlink"/>
            <w:rFonts w:asciiTheme="majorHAnsi" w:hAnsiTheme="majorHAnsi" w:cstheme="majorHAnsi"/>
          </w:rPr>
          <w:t>@MDRtweet</w:t>
        </w:r>
      </w:hyperlink>
      <w:r w:rsidR="00696FF0" w:rsidRPr="00826C7C">
        <w:rPr>
          <w:rFonts w:asciiTheme="majorHAnsi" w:hAnsiTheme="majorHAnsi" w:cstheme="majorHAnsi"/>
        </w:rPr>
        <w:t>.</w:t>
      </w:r>
    </w:p>
    <w:p w14:paraId="1C49EF86" w14:textId="5B76A0D9" w:rsidR="00696FF0" w:rsidRDefault="00696FF0" w:rsidP="00696FF0">
      <w:pPr>
        <w:spacing w:after="0" w:line="240" w:lineRule="auto"/>
        <w:rPr>
          <w:rFonts w:asciiTheme="majorHAnsi" w:hAnsiTheme="majorHAnsi" w:cstheme="majorHAnsi"/>
        </w:rPr>
      </w:pPr>
    </w:p>
    <w:p w14:paraId="3867A74B" w14:textId="5C7DD802" w:rsidR="0055322E" w:rsidRDefault="00696FF0" w:rsidP="0055322E">
      <w:pPr>
        <w:spacing w:after="0" w:line="240" w:lineRule="auto"/>
        <w:rPr>
          <w:rFonts w:asciiTheme="majorHAnsi" w:hAnsiTheme="majorHAnsi" w:cstheme="majorHAnsi"/>
        </w:rPr>
      </w:pPr>
      <w:r w:rsidRPr="00696FF0">
        <w:rPr>
          <w:rFonts w:asciiTheme="majorHAnsi" w:hAnsiTheme="majorHAnsi" w:cstheme="majorHAnsi"/>
        </w:rPr>
        <w:t xml:space="preserve">The Million Dollar Round Table (MDRT) is committed to celebrating and serving its inclusive, diverse constituency of members in a culture where everyone is valued, respected, </w:t>
      </w:r>
      <w:proofErr w:type="gramStart"/>
      <w:r w:rsidRPr="00696FF0">
        <w:rPr>
          <w:rFonts w:asciiTheme="majorHAnsi" w:hAnsiTheme="majorHAnsi" w:cstheme="majorHAnsi"/>
        </w:rPr>
        <w:t>appreciated</w:t>
      </w:r>
      <w:proofErr w:type="gramEnd"/>
      <w:r w:rsidRPr="00696FF0">
        <w:rPr>
          <w:rFonts w:asciiTheme="majorHAnsi" w:hAnsiTheme="majorHAnsi" w:cstheme="majorHAnsi"/>
        </w:rPr>
        <w:t xml:space="preserve"> and treated fairly without bias or discrimination. As a global organization, MDRT values and embraces the differences among its members. MDRT will purposefully establish and promote policies, programs and procedures that affirm diversity, </w:t>
      </w:r>
      <w:proofErr w:type="gramStart"/>
      <w:r w:rsidRPr="00696FF0">
        <w:rPr>
          <w:rFonts w:asciiTheme="majorHAnsi" w:hAnsiTheme="majorHAnsi" w:cstheme="majorHAnsi"/>
        </w:rPr>
        <w:t>equity</w:t>
      </w:r>
      <w:proofErr w:type="gramEnd"/>
      <w:r w:rsidRPr="00696FF0">
        <w:rPr>
          <w:rFonts w:asciiTheme="majorHAnsi" w:hAnsiTheme="majorHAnsi" w:cstheme="majorHAnsi"/>
        </w:rPr>
        <w:t xml:space="preserve"> and inclusion for the benefit of all members, aspiring members, industry partners and the financial services profession.</w:t>
      </w:r>
    </w:p>
    <w:p w14:paraId="1A11E78B" w14:textId="77777777" w:rsidR="00E15804" w:rsidRDefault="00E15804" w:rsidP="001E6B28">
      <w:pPr>
        <w:spacing w:after="0" w:line="240" w:lineRule="auto"/>
        <w:rPr>
          <w:rFonts w:asciiTheme="majorHAnsi" w:hAnsiTheme="majorHAnsi"/>
          <w:b/>
        </w:rPr>
      </w:pPr>
    </w:p>
    <w:p w14:paraId="471822EE" w14:textId="55DCFE3A" w:rsidR="00BA770E" w:rsidRPr="001E6B28" w:rsidRDefault="00BA770E" w:rsidP="001E6B28">
      <w:pPr>
        <w:spacing w:after="0" w:line="240" w:lineRule="auto"/>
        <w:rPr>
          <w:rFonts w:asciiTheme="majorHAnsi" w:hAnsiTheme="majorHAnsi"/>
          <w:b/>
        </w:rPr>
      </w:pPr>
      <w:r w:rsidRPr="001E6B28">
        <w:rPr>
          <w:rFonts w:asciiTheme="majorHAnsi" w:hAnsiTheme="majorHAnsi"/>
          <w:b/>
        </w:rPr>
        <w:t>Contact Information</w:t>
      </w:r>
    </w:p>
    <w:p w14:paraId="0400E280" w14:textId="77777777" w:rsidR="008F3ADF" w:rsidRPr="001E6B28" w:rsidRDefault="008F3ADF" w:rsidP="001E6B28">
      <w:pPr>
        <w:spacing w:after="0" w:line="240" w:lineRule="auto"/>
        <w:rPr>
          <w:rFonts w:asciiTheme="majorHAnsi" w:hAnsiTheme="majorHAnsi"/>
        </w:rPr>
        <w:sectPr w:rsidR="008F3ADF" w:rsidRPr="001E6B28" w:rsidSect="000B756B">
          <w:headerReference w:type="default" r:id="rId19"/>
          <w:headerReference w:type="first" r:id="rId20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30FDFA67" w14:textId="0F21ECED" w:rsidR="00BA770E" w:rsidRPr="001E6B28" w:rsidRDefault="00897FDF" w:rsidP="001E6B28">
      <w:pPr>
        <w:spacing w:after="0" w:line="240" w:lineRule="auto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Giang</w:t>
      </w:r>
      <w:proofErr w:type="spellEnd"/>
      <w:r>
        <w:rPr>
          <w:rFonts w:asciiTheme="majorHAnsi" w:hAnsiTheme="majorHAnsi"/>
        </w:rPr>
        <w:t xml:space="preserve"> Ngo</w:t>
      </w:r>
    </w:p>
    <w:p w14:paraId="1A7C1A36" w14:textId="77777777" w:rsidR="00BA770E" w:rsidRPr="001E6B28" w:rsidRDefault="00BA770E" w:rsidP="001E6B28">
      <w:pPr>
        <w:spacing w:after="0" w:line="240" w:lineRule="auto"/>
        <w:rPr>
          <w:rFonts w:asciiTheme="majorHAnsi" w:hAnsiTheme="majorHAnsi"/>
        </w:rPr>
      </w:pPr>
      <w:r w:rsidRPr="001E6B28">
        <w:rPr>
          <w:rFonts w:asciiTheme="majorHAnsi" w:hAnsiTheme="majorHAnsi"/>
        </w:rPr>
        <w:t>MDRT</w:t>
      </w:r>
    </w:p>
    <w:p w14:paraId="26064676" w14:textId="77777777" w:rsidR="00BA770E" w:rsidRPr="001E6B28" w:rsidRDefault="00BA770E" w:rsidP="001E6B28">
      <w:pPr>
        <w:spacing w:after="0" w:line="240" w:lineRule="auto"/>
        <w:rPr>
          <w:rFonts w:asciiTheme="majorHAnsi" w:hAnsiTheme="majorHAnsi"/>
        </w:rPr>
      </w:pPr>
      <w:r w:rsidRPr="001E6B28">
        <w:rPr>
          <w:rFonts w:asciiTheme="majorHAnsi" w:hAnsiTheme="majorHAnsi"/>
        </w:rPr>
        <w:t>847-993-4955</w:t>
      </w:r>
    </w:p>
    <w:p w14:paraId="0EFB32FD" w14:textId="77777777" w:rsidR="000F2964" w:rsidRDefault="002A4C01" w:rsidP="001E6B28">
      <w:pPr>
        <w:spacing w:after="0" w:line="240" w:lineRule="auto"/>
        <w:rPr>
          <w:rFonts w:asciiTheme="majorHAnsi" w:hAnsiTheme="majorHAnsi"/>
        </w:rPr>
      </w:pPr>
      <w:hyperlink r:id="rId21" w:history="1">
        <w:r w:rsidR="00897FDF" w:rsidRPr="00C35AB7">
          <w:rPr>
            <w:rStyle w:val="Hyperlink"/>
            <w:rFonts w:asciiTheme="majorHAnsi" w:hAnsiTheme="majorHAnsi"/>
          </w:rPr>
          <w:t>gngo@mdrt.org</w:t>
        </w:r>
      </w:hyperlink>
      <w:r w:rsidR="000F2964">
        <w:rPr>
          <w:rFonts w:asciiTheme="majorHAnsi" w:hAnsiTheme="majorHAnsi"/>
        </w:rPr>
        <w:t xml:space="preserve"> </w:t>
      </w:r>
    </w:p>
    <w:p w14:paraId="07C5520D" w14:textId="77777777" w:rsidR="000F2964" w:rsidRDefault="000F2964" w:rsidP="001E6B28">
      <w:pPr>
        <w:spacing w:after="0" w:line="240" w:lineRule="auto"/>
        <w:rPr>
          <w:rFonts w:asciiTheme="majorHAnsi" w:hAnsiTheme="majorHAnsi"/>
        </w:rPr>
      </w:pPr>
    </w:p>
    <w:p w14:paraId="73F8E47A" w14:textId="55DFDA44" w:rsidR="00BA770E" w:rsidRPr="001E6B28" w:rsidRDefault="00881447" w:rsidP="001E6B28">
      <w:pPr>
        <w:spacing w:after="0" w:line="240" w:lineRule="auto"/>
        <w:rPr>
          <w:rFonts w:asciiTheme="majorHAnsi" w:hAnsiTheme="majorHAnsi"/>
        </w:rPr>
      </w:pPr>
      <w:r>
        <w:rPr>
          <w:rFonts w:asciiTheme="majorHAnsi" w:eastAsia="Times New Roman" w:hAnsiTheme="majorHAnsi" w:cs="Times New Roman"/>
        </w:rPr>
        <w:t>Jack Miller</w:t>
      </w:r>
    </w:p>
    <w:p w14:paraId="2E620419" w14:textId="77777777" w:rsidR="00BA770E" w:rsidRPr="001E6B28" w:rsidRDefault="00BA770E" w:rsidP="001E6B28">
      <w:pPr>
        <w:spacing w:after="0" w:line="240" w:lineRule="auto"/>
        <w:rPr>
          <w:rFonts w:asciiTheme="majorHAnsi" w:hAnsiTheme="majorHAnsi"/>
        </w:rPr>
      </w:pPr>
      <w:r w:rsidRPr="001E6B28">
        <w:rPr>
          <w:rFonts w:asciiTheme="majorHAnsi" w:hAnsiTheme="majorHAnsi"/>
        </w:rPr>
        <w:t>G&amp;S Business Communications</w:t>
      </w:r>
    </w:p>
    <w:p w14:paraId="0143FC97" w14:textId="10CF01D5" w:rsidR="00BA770E" w:rsidRPr="001E6B28" w:rsidRDefault="00BA770E" w:rsidP="001E6B28">
      <w:pPr>
        <w:spacing w:after="0" w:line="240" w:lineRule="auto"/>
        <w:rPr>
          <w:rFonts w:asciiTheme="majorHAnsi" w:hAnsiTheme="majorHAnsi"/>
        </w:rPr>
      </w:pPr>
      <w:r w:rsidRPr="001E6B28">
        <w:rPr>
          <w:rFonts w:asciiTheme="majorHAnsi" w:hAnsiTheme="majorHAnsi"/>
        </w:rPr>
        <w:t>312-</w:t>
      </w:r>
      <w:r w:rsidR="00881447">
        <w:rPr>
          <w:rFonts w:asciiTheme="majorHAnsi" w:hAnsiTheme="majorHAnsi"/>
        </w:rPr>
        <w:t>598</w:t>
      </w:r>
      <w:r w:rsidRPr="001E6B28">
        <w:rPr>
          <w:rFonts w:asciiTheme="majorHAnsi" w:hAnsiTheme="majorHAnsi"/>
        </w:rPr>
        <w:t>-</w:t>
      </w:r>
      <w:r w:rsidR="00881447">
        <w:rPr>
          <w:rFonts w:asciiTheme="majorHAnsi" w:hAnsiTheme="majorHAnsi"/>
        </w:rPr>
        <w:t>3149</w:t>
      </w:r>
    </w:p>
    <w:p w14:paraId="2F450B81" w14:textId="717608BD" w:rsidR="00F20293" w:rsidRPr="001E6B28" w:rsidRDefault="002A4C01" w:rsidP="001E6B28">
      <w:pPr>
        <w:rPr>
          <w:rFonts w:asciiTheme="majorHAnsi" w:eastAsia="Times New Roman" w:hAnsiTheme="majorHAnsi" w:cs="Times New Roman"/>
          <w:i/>
          <w:iCs/>
        </w:rPr>
        <w:sectPr w:rsidR="00F20293" w:rsidRPr="001E6B28" w:rsidSect="00F729AC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hyperlink r:id="rId22" w:history="1">
        <w:r w:rsidR="00E15804" w:rsidRPr="00E15804">
          <w:rPr>
            <w:rStyle w:val="Hyperlink"/>
            <w:rFonts w:asciiTheme="majorHAnsi" w:hAnsiTheme="majorHAnsi"/>
          </w:rPr>
          <w:t>jmiller@gscommunications.com</w:t>
        </w:r>
      </w:hyperlink>
    </w:p>
    <w:p w14:paraId="1CC572F9" w14:textId="77777777" w:rsidR="00F729AC" w:rsidRDefault="00F729AC" w:rsidP="00F729AC">
      <w:pPr>
        <w:jc w:val="center"/>
        <w:rPr>
          <w:rFonts w:asciiTheme="majorHAnsi" w:eastAsia="Times New Roman" w:hAnsiTheme="majorHAnsi" w:cs="Times New Roman"/>
          <w:i/>
          <w:iCs/>
        </w:rPr>
        <w:sectPr w:rsidR="00F729AC" w:rsidSect="008F3ADF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A57A50B" w14:textId="46288D67" w:rsidR="00DD58C0" w:rsidRPr="001E6B28" w:rsidRDefault="00DD58C0" w:rsidP="00F729AC">
      <w:pPr>
        <w:jc w:val="center"/>
        <w:rPr>
          <w:rFonts w:asciiTheme="majorHAnsi" w:hAnsiTheme="majorHAnsi"/>
          <w:b/>
          <w:highlight w:val="yellow"/>
        </w:rPr>
      </w:pPr>
      <w:r w:rsidRPr="001E6B28">
        <w:rPr>
          <w:rFonts w:asciiTheme="majorHAnsi" w:eastAsia="Times New Roman" w:hAnsiTheme="majorHAnsi" w:cs="Times New Roman"/>
          <w:i/>
          <w:iCs/>
        </w:rPr>
        <w:t># # #</w:t>
      </w:r>
    </w:p>
    <w:sectPr w:rsidR="00DD58C0" w:rsidRPr="001E6B28" w:rsidSect="008F3ADF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359AB" w14:textId="77777777" w:rsidR="002A4C01" w:rsidRDefault="002A4C01">
      <w:pPr>
        <w:spacing w:after="0" w:line="240" w:lineRule="auto"/>
      </w:pPr>
      <w:r>
        <w:separator/>
      </w:r>
    </w:p>
  </w:endnote>
  <w:endnote w:type="continuationSeparator" w:id="0">
    <w:p w14:paraId="56B89EE7" w14:textId="77777777" w:rsidR="002A4C01" w:rsidRDefault="002A4C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D9F898" w14:textId="77777777" w:rsidR="002A4C01" w:rsidRDefault="002A4C01">
      <w:pPr>
        <w:spacing w:after="0" w:line="240" w:lineRule="auto"/>
      </w:pPr>
      <w:r>
        <w:separator/>
      </w:r>
    </w:p>
  </w:footnote>
  <w:footnote w:type="continuationSeparator" w:id="0">
    <w:p w14:paraId="4588122A" w14:textId="77777777" w:rsidR="002A4C01" w:rsidRDefault="002A4C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38807D" w14:textId="41E17B74" w:rsidR="000B756B" w:rsidRDefault="000B756B">
    <w:pPr>
      <w:pStyle w:val="Header"/>
    </w:pPr>
  </w:p>
  <w:p w14:paraId="372551AD" w14:textId="434ECE77" w:rsidR="000B756B" w:rsidRDefault="000B756B">
    <w:pPr>
      <w:pStyle w:val="Header"/>
    </w:pPr>
  </w:p>
  <w:p w14:paraId="2DBB3C15" w14:textId="77777777" w:rsidR="000B756B" w:rsidRDefault="000B756B">
    <w:pPr>
      <w:pStyle w:val="Header"/>
    </w:pPr>
  </w:p>
  <w:p w14:paraId="02FCAA21" w14:textId="77777777" w:rsidR="000B756B" w:rsidRDefault="000B756B">
    <w:pPr>
      <w:pStyle w:val="Header"/>
    </w:pPr>
  </w:p>
  <w:p w14:paraId="7F1B55D8" w14:textId="32A1705A" w:rsidR="000B756B" w:rsidRDefault="000B75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26ED93" w14:textId="3035C8A8" w:rsidR="0053453C" w:rsidRDefault="000B756B">
    <w:pPr>
      <w:pStyle w:val="Header"/>
    </w:pPr>
    <w:r>
      <w:rPr>
        <w:rFonts w:cs="Times New Roman"/>
        <w:b/>
        <w:noProof/>
        <w:lang w:eastAsia="zh-CN" w:bidi="th-TH"/>
      </w:rPr>
      <w:drawing>
        <wp:anchor distT="0" distB="0" distL="114300" distR="114300" simplePos="0" relativeHeight="251659264" behindDoc="0" locked="0" layoutInCell="1" allowOverlap="1" wp14:anchorId="660B1069" wp14:editId="529A4B3B">
          <wp:simplePos x="0" y="0"/>
          <wp:positionH relativeFrom="margin">
            <wp:align>left</wp:align>
          </wp:positionH>
          <wp:positionV relativeFrom="paragraph">
            <wp:posOffset>-190500</wp:posOffset>
          </wp:positionV>
          <wp:extent cx="954405" cy="1035685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MDRT_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4405" cy="10356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774FD76" w14:textId="02BD38B9" w:rsidR="0053453C" w:rsidRDefault="002A4C01">
    <w:pPr>
      <w:pStyle w:val="Header"/>
    </w:pPr>
  </w:p>
  <w:p w14:paraId="0E2C88A3" w14:textId="77777777" w:rsidR="0053453C" w:rsidRDefault="002A4C01">
    <w:pPr>
      <w:pStyle w:val="Header"/>
    </w:pPr>
  </w:p>
  <w:p w14:paraId="5D8296DA" w14:textId="77777777" w:rsidR="0053453C" w:rsidRDefault="002A4C01">
    <w:pPr>
      <w:pStyle w:val="Header"/>
    </w:pPr>
  </w:p>
  <w:p w14:paraId="75E20787" w14:textId="77777777" w:rsidR="0053453C" w:rsidRDefault="002A4C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137BF2"/>
    <w:multiLevelType w:val="hybridMultilevel"/>
    <w:tmpl w:val="C08658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80049C"/>
    <w:multiLevelType w:val="multilevel"/>
    <w:tmpl w:val="29DE85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87E52D1"/>
    <w:multiLevelType w:val="hybridMultilevel"/>
    <w:tmpl w:val="DE5E4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670AEF"/>
    <w:multiLevelType w:val="hybridMultilevel"/>
    <w:tmpl w:val="4F028E1A"/>
    <w:lvl w:ilvl="0" w:tplc="FFBC9B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0F15BA"/>
    <w:multiLevelType w:val="hybridMultilevel"/>
    <w:tmpl w:val="4D726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E565D8"/>
    <w:multiLevelType w:val="hybridMultilevel"/>
    <w:tmpl w:val="C958D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1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NTA1NTI3MLc0NDJS0lEKTi0uzszPAykwrQUASnS3ViwAAAA="/>
  </w:docVars>
  <w:rsids>
    <w:rsidRoot w:val="00DD58C0"/>
    <w:rsid w:val="000004A1"/>
    <w:rsid w:val="0000295D"/>
    <w:rsid w:val="00006058"/>
    <w:rsid w:val="00011479"/>
    <w:rsid w:val="000206DA"/>
    <w:rsid w:val="00020ED0"/>
    <w:rsid w:val="00035C2D"/>
    <w:rsid w:val="0004203A"/>
    <w:rsid w:val="00045DC5"/>
    <w:rsid w:val="000463E6"/>
    <w:rsid w:val="000476FC"/>
    <w:rsid w:val="00053428"/>
    <w:rsid w:val="00060FBB"/>
    <w:rsid w:val="000611D0"/>
    <w:rsid w:val="000625BD"/>
    <w:rsid w:val="00063145"/>
    <w:rsid w:val="0006440E"/>
    <w:rsid w:val="00064E01"/>
    <w:rsid w:val="000707CF"/>
    <w:rsid w:val="0007171D"/>
    <w:rsid w:val="00073796"/>
    <w:rsid w:val="000761AA"/>
    <w:rsid w:val="00076EC1"/>
    <w:rsid w:val="000811FC"/>
    <w:rsid w:val="000867E7"/>
    <w:rsid w:val="00092833"/>
    <w:rsid w:val="000949D0"/>
    <w:rsid w:val="00096D31"/>
    <w:rsid w:val="000A27F3"/>
    <w:rsid w:val="000A6583"/>
    <w:rsid w:val="000B1B42"/>
    <w:rsid w:val="000B45BC"/>
    <w:rsid w:val="000B6D64"/>
    <w:rsid w:val="000B6EF2"/>
    <w:rsid w:val="000B756B"/>
    <w:rsid w:val="000B7DEA"/>
    <w:rsid w:val="000C11BA"/>
    <w:rsid w:val="000C7453"/>
    <w:rsid w:val="000C7F78"/>
    <w:rsid w:val="000D3B91"/>
    <w:rsid w:val="000D42D4"/>
    <w:rsid w:val="000D50A2"/>
    <w:rsid w:val="000D519D"/>
    <w:rsid w:val="000D55E5"/>
    <w:rsid w:val="000D65F0"/>
    <w:rsid w:val="000D7109"/>
    <w:rsid w:val="000D7731"/>
    <w:rsid w:val="000E02E1"/>
    <w:rsid w:val="000E0703"/>
    <w:rsid w:val="000F1579"/>
    <w:rsid w:val="000F1858"/>
    <w:rsid w:val="000F2964"/>
    <w:rsid w:val="000F625A"/>
    <w:rsid w:val="000F763F"/>
    <w:rsid w:val="00105313"/>
    <w:rsid w:val="00106BA4"/>
    <w:rsid w:val="001075F6"/>
    <w:rsid w:val="001105BC"/>
    <w:rsid w:val="00115029"/>
    <w:rsid w:val="00117768"/>
    <w:rsid w:val="001304BF"/>
    <w:rsid w:val="0013054F"/>
    <w:rsid w:val="00134790"/>
    <w:rsid w:val="00134C5A"/>
    <w:rsid w:val="00134F83"/>
    <w:rsid w:val="00137C8E"/>
    <w:rsid w:val="00140196"/>
    <w:rsid w:val="001407C7"/>
    <w:rsid w:val="00141C98"/>
    <w:rsid w:val="0014567B"/>
    <w:rsid w:val="001500EF"/>
    <w:rsid w:val="001569BD"/>
    <w:rsid w:val="00162D97"/>
    <w:rsid w:val="0016307D"/>
    <w:rsid w:val="00166454"/>
    <w:rsid w:val="00166A0C"/>
    <w:rsid w:val="001725CB"/>
    <w:rsid w:val="00175D29"/>
    <w:rsid w:val="00177910"/>
    <w:rsid w:val="00180224"/>
    <w:rsid w:val="00181BC0"/>
    <w:rsid w:val="00184783"/>
    <w:rsid w:val="00185575"/>
    <w:rsid w:val="00186D15"/>
    <w:rsid w:val="001908BA"/>
    <w:rsid w:val="00192BE2"/>
    <w:rsid w:val="00196B6F"/>
    <w:rsid w:val="00196E10"/>
    <w:rsid w:val="001A31AE"/>
    <w:rsid w:val="001B5B1F"/>
    <w:rsid w:val="001C0A99"/>
    <w:rsid w:val="001C1545"/>
    <w:rsid w:val="001C1CD5"/>
    <w:rsid w:val="001C6EEF"/>
    <w:rsid w:val="001D12FF"/>
    <w:rsid w:val="001D2088"/>
    <w:rsid w:val="001D2735"/>
    <w:rsid w:val="001D46EE"/>
    <w:rsid w:val="001E1118"/>
    <w:rsid w:val="001E2C00"/>
    <w:rsid w:val="001E30FA"/>
    <w:rsid w:val="001E3725"/>
    <w:rsid w:val="001E3A25"/>
    <w:rsid w:val="001E6B28"/>
    <w:rsid w:val="001F7A1A"/>
    <w:rsid w:val="001F7F1D"/>
    <w:rsid w:val="00201042"/>
    <w:rsid w:val="00203D4F"/>
    <w:rsid w:val="00210B33"/>
    <w:rsid w:val="0021607D"/>
    <w:rsid w:val="00223DA0"/>
    <w:rsid w:val="00224E26"/>
    <w:rsid w:val="00225116"/>
    <w:rsid w:val="00225391"/>
    <w:rsid w:val="002271BE"/>
    <w:rsid w:val="00227D26"/>
    <w:rsid w:val="002327EA"/>
    <w:rsid w:val="00250453"/>
    <w:rsid w:val="00251867"/>
    <w:rsid w:val="0025460E"/>
    <w:rsid w:val="00267A7E"/>
    <w:rsid w:val="00272DA4"/>
    <w:rsid w:val="0027514D"/>
    <w:rsid w:val="002833EC"/>
    <w:rsid w:val="00284D02"/>
    <w:rsid w:val="002855DB"/>
    <w:rsid w:val="0028658C"/>
    <w:rsid w:val="00293248"/>
    <w:rsid w:val="00294902"/>
    <w:rsid w:val="00295A42"/>
    <w:rsid w:val="00297873"/>
    <w:rsid w:val="002A1103"/>
    <w:rsid w:val="002A1576"/>
    <w:rsid w:val="002A3AB7"/>
    <w:rsid w:val="002A4C01"/>
    <w:rsid w:val="002A6D49"/>
    <w:rsid w:val="002A7310"/>
    <w:rsid w:val="002B04CB"/>
    <w:rsid w:val="002B08AC"/>
    <w:rsid w:val="002C238A"/>
    <w:rsid w:val="002D31FD"/>
    <w:rsid w:val="002D3B11"/>
    <w:rsid w:val="002D4FEB"/>
    <w:rsid w:val="002D6180"/>
    <w:rsid w:val="002D7E9D"/>
    <w:rsid w:val="002E2213"/>
    <w:rsid w:val="002E331B"/>
    <w:rsid w:val="002E47EF"/>
    <w:rsid w:val="002E5CCF"/>
    <w:rsid w:val="003069AB"/>
    <w:rsid w:val="0030748B"/>
    <w:rsid w:val="00313072"/>
    <w:rsid w:val="00314610"/>
    <w:rsid w:val="00315432"/>
    <w:rsid w:val="00320A6E"/>
    <w:rsid w:val="00321672"/>
    <w:rsid w:val="00327189"/>
    <w:rsid w:val="00335109"/>
    <w:rsid w:val="00335E67"/>
    <w:rsid w:val="00343FCE"/>
    <w:rsid w:val="00343FF5"/>
    <w:rsid w:val="00345475"/>
    <w:rsid w:val="00346027"/>
    <w:rsid w:val="00352867"/>
    <w:rsid w:val="003530B2"/>
    <w:rsid w:val="00353DE4"/>
    <w:rsid w:val="00355BDC"/>
    <w:rsid w:val="00356CE2"/>
    <w:rsid w:val="00371793"/>
    <w:rsid w:val="00381920"/>
    <w:rsid w:val="00381BD6"/>
    <w:rsid w:val="00391D9F"/>
    <w:rsid w:val="00394D26"/>
    <w:rsid w:val="00395D69"/>
    <w:rsid w:val="003A0976"/>
    <w:rsid w:val="003A3A6F"/>
    <w:rsid w:val="003A4E2F"/>
    <w:rsid w:val="003B3039"/>
    <w:rsid w:val="003C3824"/>
    <w:rsid w:val="003D27B6"/>
    <w:rsid w:val="003D2808"/>
    <w:rsid w:val="003D2EC4"/>
    <w:rsid w:val="003D2F2D"/>
    <w:rsid w:val="003D4CF0"/>
    <w:rsid w:val="003D727D"/>
    <w:rsid w:val="003E3C37"/>
    <w:rsid w:val="003E3D5B"/>
    <w:rsid w:val="003E6843"/>
    <w:rsid w:val="003E7A87"/>
    <w:rsid w:val="003F08AE"/>
    <w:rsid w:val="003F1429"/>
    <w:rsid w:val="003F2B15"/>
    <w:rsid w:val="00407894"/>
    <w:rsid w:val="0041532D"/>
    <w:rsid w:val="00416413"/>
    <w:rsid w:val="00422279"/>
    <w:rsid w:val="00423473"/>
    <w:rsid w:val="00423F86"/>
    <w:rsid w:val="00430094"/>
    <w:rsid w:val="00430C8E"/>
    <w:rsid w:val="004333AE"/>
    <w:rsid w:val="00435EF4"/>
    <w:rsid w:val="00436055"/>
    <w:rsid w:val="0043671F"/>
    <w:rsid w:val="0044166B"/>
    <w:rsid w:val="00442DCC"/>
    <w:rsid w:val="00443342"/>
    <w:rsid w:val="00444ED8"/>
    <w:rsid w:val="00444EF2"/>
    <w:rsid w:val="00447463"/>
    <w:rsid w:val="004477C7"/>
    <w:rsid w:val="00451BA0"/>
    <w:rsid w:val="00464F57"/>
    <w:rsid w:val="00466CBF"/>
    <w:rsid w:val="00467952"/>
    <w:rsid w:val="004733D3"/>
    <w:rsid w:val="00475104"/>
    <w:rsid w:val="00475677"/>
    <w:rsid w:val="004757F5"/>
    <w:rsid w:val="00483257"/>
    <w:rsid w:val="0048598C"/>
    <w:rsid w:val="00486F22"/>
    <w:rsid w:val="0049190A"/>
    <w:rsid w:val="004964BE"/>
    <w:rsid w:val="0049673D"/>
    <w:rsid w:val="0049701E"/>
    <w:rsid w:val="004A1D3D"/>
    <w:rsid w:val="004A31EF"/>
    <w:rsid w:val="004A5D1B"/>
    <w:rsid w:val="004B2D57"/>
    <w:rsid w:val="004B6BF1"/>
    <w:rsid w:val="004C01C0"/>
    <w:rsid w:val="004C4DF1"/>
    <w:rsid w:val="004D06B9"/>
    <w:rsid w:val="004E15E0"/>
    <w:rsid w:val="004E2620"/>
    <w:rsid w:val="004E4811"/>
    <w:rsid w:val="004F16B2"/>
    <w:rsid w:val="00500137"/>
    <w:rsid w:val="00500453"/>
    <w:rsid w:val="005028B3"/>
    <w:rsid w:val="00502E0C"/>
    <w:rsid w:val="00503022"/>
    <w:rsid w:val="005031BD"/>
    <w:rsid w:val="00504DEA"/>
    <w:rsid w:val="00505E5E"/>
    <w:rsid w:val="00507E62"/>
    <w:rsid w:val="00521590"/>
    <w:rsid w:val="00521B2A"/>
    <w:rsid w:val="00525194"/>
    <w:rsid w:val="005270F3"/>
    <w:rsid w:val="00527F39"/>
    <w:rsid w:val="00533BDD"/>
    <w:rsid w:val="005419C3"/>
    <w:rsid w:val="00541F03"/>
    <w:rsid w:val="00542763"/>
    <w:rsid w:val="005440C2"/>
    <w:rsid w:val="00544F0F"/>
    <w:rsid w:val="0054649F"/>
    <w:rsid w:val="00546DEE"/>
    <w:rsid w:val="00550768"/>
    <w:rsid w:val="00552AEA"/>
    <w:rsid w:val="0055322E"/>
    <w:rsid w:val="00554447"/>
    <w:rsid w:val="005554C5"/>
    <w:rsid w:val="005605CA"/>
    <w:rsid w:val="00564374"/>
    <w:rsid w:val="00565CD0"/>
    <w:rsid w:val="00566566"/>
    <w:rsid w:val="005703B2"/>
    <w:rsid w:val="005757BB"/>
    <w:rsid w:val="005776A4"/>
    <w:rsid w:val="005810BB"/>
    <w:rsid w:val="00581E52"/>
    <w:rsid w:val="00584E86"/>
    <w:rsid w:val="0058684A"/>
    <w:rsid w:val="00594C14"/>
    <w:rsid w:val="005955F8"/>
    <w:rsid w:val="005A414E"/>
    <w:rsid w:val="005B0D63"/>
    <w:rsid w:val="005B1BD3"/>
    <w:rsid w:val="005B6B7F"/>
    <w:rsid w:val="005B709B"/>
    <w:rsid w:val="005C0952"/>
    <w:rsid w:val="005C0AAE"/>
    <w:rsid w:val="005C4B7C"/>
    <w:rsid w:val="005C7ACB"/>
    <w:rsid w:val="005E38B2"/>
    <w:rsid w:val="005E3D3F"/>
    <w:rsid w:val="005E59A9"/>
    <w:rsid w:val="005E6314"/>
    <w:rsid w:val="005F2394"/>
    <w:rsid w:val="00600BF7"/>
    <w:rsid w:val="00601EEE"/>
    <w:rsid w:val="0060204B"/>
    <w:rsid w:val="00610D87"/>
    <w:rsid w:val="0061358F"/>
    <w:rsid w:val="006164AA"/>
    <w:rsid w:val="00622DFF"/>
    <w:rsid w:val="00624E5B"/>
    <w:rsid w:val="00625DA6"/>
    <w:rsid w:val="006260CB"/>
    <w:rsid w:val="00627648"/>
    <w:rsid w:val="0063514D"/>
    <w:rsid w:val="00644278"/>
    <w:rsid w:val="00644998"/>
    <w:rsid w:val="00651B1C"/>
    <w:rsid w:val="00657040"/>
    <w:rsid w:val="00657252"/>
    <w:rsid w:val="006645E5"/>
    <w:rsid w:val="00664DC1"/>
    <w:rsid w:val="00664EFC"/>
    <w:rsid w:val="00675C70"/>
    <w:rsid w:val="00691F2C"/>
    <w:rsid w:val="0069302A"/>
    <w:rsid w:val="00696FF0"/>
    <w:rsid w:val="006976D2"/>
    <w:rsid w:val="006A35D8"/>
    <w:rsid w:val="006A45C4"/>
    <w:rsid w:val="006B42FD"/>
    <w:rsid w:val="006B4386"/>
    <w:rsid w:val="006B7F18"/>
    <w:rsid w:val="006C0773"/>
    <w:rsid w:val="006C3CE6"/>
    <w:rsid w:val="006C6516"/>
    <w:rsid w:val="006D050E"/>
    <w:rsid w:val="006D27EE"/>
    <w:rsid w:val="006D5F2F"/>
    <w:rsid w:val="006E1D7E"/>
    <w:rsid w:val="006E5E66"/>
    <w:rsid w:val="006E5FD3"/>
    <w:rsid w:val="006E7161"/>
    <w:rsid w:val="006E7CE4"/>
    <w:rsid w:val="006F166C"/>
    <w:rsid w:val="006F32DC"/>
    <w:rsid w:val="006F53CD"/>
    <w:rsid w:val="006F7E76"/>
    <w:rsid w:val="0070073E"/>
    <w:rsid w:val="007022A6"/>
    <w:rsid w:val="00704595"/>
    <w:rsid w:val="00711229"/>
    <w:rsid w:val="00717DEA"/>
    <w:rsid w:val="007220E7"/>
    <w:rsid w:val="00723020"/>
    <w:rsid w:val="00726A4B"/>
    <w:rsid w:val="00731D06"/>
    <w:rsid w:val="00734052"/>
    <w:rsid w:val="00736191"/>
    <w:rsid w:val="007408F1"/>
    <w:rsid w:val="00741049"/>
    <w:rsid w:val="00741DF9"/>
    <w:rsid w:val="007430E2"/>
    <w:rsid w:val="007438BB"/>
    <w:rsid w:val="007451C9"/>
    <w:rsid w:val="00750B51"/>
    <w:rsid w:val="00754DDB"/>
    <w:rsid w:val="00756858"/>
    <w:rsid w:val="007600BA"/>
    <w:rsid w:val="0076284F"/>
    <w:rsid w:val="00766C4B"/>
    <w:rsid w:val="00770EBE"/>
    <w:rsid w:val="0077271E"/>
    <w:rsid w:val="00773722"/>
    <w:rsid w:val="0077591E"/>
    <w:rsid w:val="0077659A"/>
    <w:rsid w:val="00781D91"/>
    <w:rsid w:val="007858F5"/>
    <w:rsid w:val="00792B2B"/>
    <w:rsid w:val="00793D2F"/>
    <w:rsid w:val="007A0FB1"/>
    <w:rsid w:val="007A3685"/>
    <w:rsid w:val="007B16F1"/>
    <w:rsid w:val="007C0DC2"/>
    <w:rsid w:val="007C2933"/>
    <w:rsid w:val="007C7A9C"/>
    <w:rsid w:val="007D0CDD"/>
    <w:rsid w:val="007D23F4"/>
    <w:rsid w:val="007D2E67"/>
    <w:rsid w:val="007D66D5"/>
    <w:rsid w:val="007E4C84"/>
    <w:rsid w:val="007F09C3"/>
    <w:rsid w:val="007F16B5"/>
    <w:rsid w:val="007F48E3"/>
    <w:rsid w:val="008000F6"/>
    <w:rsid w:val="00805018"/>
    <w:rsid w:val="00807B3A"/>
    <w:rsid w:val="008106D0"/>
    <w:rsid w:val="00812165"/>
    <w:rsid w:val="008170D8"/>
    <w:rsid w:val="008179B0"/>
    <w:rsid w:val="0082122E"/>
    <w:rsid w:val="00824337"/>
    <w:rsid w:val="008264E7"/>
    <w:rsid w:val="00830169"/>
    <w:rsid w:val="00830C17"/>
    <w:rsid w:val="00831B80"/>
    <w:rsid w:val="008335BE"/>
    <w:rsid w:val="00836039"/>
    <w:rsid w:val="00837251"/>
    <w:rsid w:val="0084103C"/>
    <w:rsid w:val="008426FE"/>
    <w:rsid w:val="00842C8E"/>
    <w:rsid w:val="008558D0"/>
    <w:rsid w:val="00855AAF"/>
    <w:rsid w:val="008622C9"/>
    <w:rsid w:val="00863A05"/>
    <w:rsid w:val="008650A4"/>
    <w:rsid w:val="00865D48"/>
    <w:rsid w:val="00866354"/>
    <w:rsid w:val="00866473"/>
    <w:rsid w:val="00867264"/>
    <w:rsid w:val="008739A0"/>
    <w:rsid w:val="00876842"/>
    <w:rsid w:val="00876D04"/>
    <w:rsid w:val="0087718C"/>
    <w:rsid w:val="00881447"/>
    <w:rsid w:val="00881AF7"/>
    <w:rsid w:val="008840CD"/>
    <w:rsid w:val="00887450"/>
    <w:rsid w:val="008878F0"/>
    <w:rsid w:val="0089292B"/>
    <w:rsid w:val="0089303C"/>
    <w:rsid w:val="008977F8"/>
    <w:rsid w:val="00897FDF"/>
    <w:rsid w:val="008A4CF0"/>
    <w:rsid w:val="008A53C1"/>
    <w:rsid w:val="008B55F4"/>
    <w:rsid w:val="008C2BFC"/>
    <w:rsid w:val="008C42A2"/>
    <w:rsid w:val="008C54C6"/>
    <w:rsid w:val="008C59CC"/>
    <w:rsid w:val="008C6B29"/>
    <w:rsid w:val="008C7001"/>
    <w:rsid w:val="008C7B3F"/>
    <w:rsid w:val="008D0855"/>
    <w:rsid w:val="008D0B13"/>
    <w:rsid w:val="008D22DA"/>
    <w:rsid w:val="008D5FDB"/>
    <w:rsid w:val="008D7265"/>
    <w:rsid w:val="008D74D6"/>
    <w:rsid w:val="008D7DDE"/>
    <w:rsid w:val="008D7E58"/>
    <w:rsid w:val="008E0D80"/>
    <w:rsid w:val="008E2D04"/>
    <w:rsid w:val="008E4C69"/>
    <w:rsid w:val="008E5403"/>
    <w:rsid w:val="008E554A"/>
    <w:rsid w:val="008F3ADF"/>
    <w:rsid w:val="00903118"/>
    <w:rsid w:val="00904000"/>
    <w:rsid w:val="00905A56"/>
    <w:rsid w:val="00905E24"/>
    <w:rsid w:val="00907A49"/>
    <w:rsid w:val="00910763"/>
    <w:rsid w:val="0091185D"/>
    <w:rsid w:val="00914EB3"/>
    <w:rsid w:val="00917F5F"/>
    <w:rsid w:val="00920F27"/>
    <w:rsid w:val="009276FE"/>
    <w:rsid w:val="00930F93"/>
    <w:rsid w:val="009312C3"/>
    <w:rsid w:val="009335E4"/>
    <w:rsid w:val="009430C7"/>
    <w:rsid w:val="009510CF"/>
    <w:rsid w:val="00952863"/>
    <w:rsid w:val="00955113"/>
    <w:rsid w:val="00965976"/>
    <w:rsid w:val="00973B24"/>
    <w:rsid w:val="00974567"/>
    <w:rsid w:val="00976BBC"/>
    <w:rsid w:val="00981A19"/>
    <w:rsid w:val="0098245A"/>
    <w:rsid w:val="00982F73"/>
    <w:rsid w:val="00985835"/>
    <w:rsid w:val="00994D7E"/>
    <w:rsid w:val="009A399B"/>
    <w:rsid w:val="009A40AB"/>
    <w:rsid w:val="009A5540"/>
    <w:rsid w:val="009B0AA2"/>
    <w:rsid w:val="009B1B7D"/>
    <w:rsid w:val="009B752D"/>
    <w:rsid w:val="009C28E1"/>
    <w:rsid w:val="009D0EE9"/>
    <w:rsid w:val="009D785C"/>
    <w:rsid w:val="009E0614"/>
    <w:rsid w:val="009E2DA6"/>
    <w:rsid w:val="009E30AC"/>
    <w:rsid w:val="009E6DE8"/>
    <w:rsid w:val="009E733B"/>
    <w:rsid w:val="009F2483"/>
    <w:rsid w:val="009F48D5"/>
    <w:rsid w:val="00A02684"/>
    <w:rsid w:val="00A05F08"/>
    <w:rsid w:val="00A069D6"/>
    <w:rsid w:val="00A06DFF"/>
    <w:rsid w:val="00A129BC"/>
    <w:rsid w:val="00A14CC3"/>
    <w:rsid w:val="00A1703F"/>
    <w:rsid w:val="00A20FAC"/>
    <w:rsid w:val="00A21A46"/>
    <w:rsid w:val="00A265D9"/>
    <w:rsid w:val="00A267CD"/>
    <w:rsid w:val="00A33C71"/>
    <w:rsid w:val="00A34C5B"/>
    <w:rsid w:val="00A36716"/>
    <w:rsid w:val="00A422AD"/>
    <w:rsid w:val="00A45E28"/>
    <w:rsid w:val="00A46C9F"/>
    <w:rsid w:val="00A50E09"/>
    <w:rsid w:val="00A56704"/>
    <w:rsid w:val="00A60F9F"/>
    <w:rsid w:val="00A61074"/>
    <w:rsid w:val="00A62CC5"/>
    <w:rsid w:val="00A6492C"/>
    <w:rsid w:val="00A65E41"/>
    <w:rsid w:val="00A70CDC"/>
    <w:rsid w:val="00A71945"/>
    <w:rsid w:val="00A74B43"/>
    <w:rsid w:val="00A8049F"/>
    <w:rsid w:val="00A8522E"/>
    <w:rsid w:val="00A85859"/>
    <w:rsid w:val="00A90882"/>
    <w:rsid w:val="00A9183B"/>
    <w:rsid w:val="00A91AD5"/>
    <w:rsid w:val="00A9216C"/>
    <w:rsid w:val="00AA285B"/>
    <w:rsid w:val="00AA28D2"/>
    <w:rsid w:val="00AA2E3F"/>
    <w:rsid w:val="00AA694D"/>
    <w:rsid w:val="00AB1FDB"/>
    <w:rsid w:val="00AB5AD2"/>
    <w:rsid w:val="00AB618D"/>
    <w:rsid w:val="00AC12D7"/>
    <w:rsid w:val="00AC65B4"/>
    <w:rsid w:val="00AC7B59"/>
    <w:rsid w:val="00AD3C74"/>
    <w:rsid w:val="00AD6A05"/>
    <w:rsid w:val="00AE0BFE"/>
    <w:rsid w:val="00AE0E1F"/>
    <w:rsid w:val="00AE158B"/>
    <w:rsid w:val="00AE1AA1"/>
    <w:rsid w:val="00AE38A6"/>
    <w:rsid w:val="00AE43ED"/>
    <w:rsid w:val="00AF1837"/>
    <w:rsid w:val="00AF3036"/>
    <w:rsid w:val="00B00F19"/>
    <w:rsid w:val="00B02C88"/>
    <w:rsid w:val="00B1020C"/>
    <w:rsid w:val="00B16537"/>
    <w:rsid w:val="00B202EA"/>
    <w:rsid w:val="00B2047A"/>
    <w:rsid w:val="00B22A26"/>
    <w:rsid w:val="00B235D1"/>
    <w:rsid w:val="00B247AF"/>
    <w:rsid w:val="00B40EC5"/>
    <w:rsid w:val="00B44958"/>
    <w:rsid w:val="00B473A0"/>
    <w:rsid w:val="00B50BB4"/>
    <w:rsid w:val="00B52F44"/>
    <w:rsid w:val="00B53E11"/>
    <w:rsid w:val="00B55005"/>
    <w:rsid w:val="00B55E5C"/>
    <w:rsid w:val="00B562CF"/>
    <w:rsid w:val="00B56442"/>
    <w:rsid w:val="00B64FA3"/>
    <w:rsid w:val="00B67F63"/>
    <w:rsid w:val="00B71629"/>
    <w:rsid w:val="00B730D4"/>
    <w:rsid w:val="00B76E12"/>
    <w:rsid w:val="00B776BF"/>
    <w:rsid w:val="00B8014C"/>
    <w:rsid w:val="00B82B82"/>
    <w:rsid w:val="00B834A8"/>
    <w:rsid w:val="00B92F0C"/>
    <w:rsid w:val="00B93E70"/>
    <w:rsid w:val="00B94E92"/>
    <w:rsid w:val="00B975F0"/>
    <w:rsid w:val="00BA322A"/>
    <w:rsid w:val="00BA770E"/>
    <w:rsid w:val="00BB14E4"/>
    <w:rsid w:val="00BB17EA"/>
    <w:rsid w:val="00BB22C8"/>
    <w:rsid w:val="00BB2B91"/>
    <w:rsid w:val="00BC457C"/>
    <w:rsid w:val="00BC6620"/>
    <w:rsid w:val="00BD04F7"/>
    <w:rsid w:val="00BD25E1"/>
    <w:rsid w:val="00BD4E42"/>
    <w:rsid w:val="00BD51D6"/>
    <w:rsid w:val="00BD648F"/>
    <w:rsid w:val="00BE0A7F"/>
    <w:rsid w:val="00BE462E"/>
    <w:rsid w:val="00BF0A25"/>
    <w:rsid w:val="00BF7627"/>
    <w:rsid w:val="00C01CF5"/>
    <w:rsid w:val="00C01EE6"/>
    <w:rsid w:val="00C02D68"/>
    <w:rsid w:val="00C04891"/>
    <w:rsid w:val="00C07330"/>
    <w:rsid w:val="00C1614D"/>
    <w:rsid w:val="00C16DC1"/>
    <w:rsid w:val="00C20635"/>
    <w:rsid w:val="00C214F6"/>
    <w:rsid w:val="00C246A5"/>
    <w:rsid w:val="00C255CA"/>
    <w:rsid w:val="00C327EF"/>
    <w:rsid w:val="00C35AB7"/>
    <w:rsid w:val="00C37D3E"/>
    <w:rsid w:val="00C4053D"/>
    <w:rsid w:val="00C41255"/>
    <w:rsid w:val="00C42C72"/>
    <w:rsid w:val="00C44AE3"/>
    <w:rsid w:val="00C461FA"/>
    <w:rsid w:val="00C5099F"/>
    <w:rsid w:val="00C51969"/>
    <w:rsid w:val="00C5494B"/>
    <w:rsid w:val="00C54AFF"/>
    <w:rsid w:val="00C57D8D"/>
    <w:rsid w:val="00C6577C"/>
    <w:rsid w:val="00C66F60"/>
    <w:rsid w:val="00C67961"/>
    <w:rsid w:val="00C70312"/>
    <w:rsid w:val="00C7700C"/>
    <w:rsid w:val="00C91F42"/>
    <w:rsid w:val="00C93916"/>
    <w:rsid w:val="00C95134"/>
    <w:rsid w:val="00CA501B"/>
    <w:rsid w:val="00CB077C"/>
    <w:rsid w:val="00CB0EE0"/>
    <w:rsid w:val="00CB6614"/>
    <w:rsid w:val="00CC2DB4"/>
    <w:rsid w:val="00CC3B3F"/>
    <w:rsid w:val="00CC402E"/>
    <w:rsid w:val="00CC5627"/>
    <w:rsid w:val="00CD0966"/>
    <w:rsid w:val="00CD4830"/>
    <w:rsid w:val="00CF5D88"/>
    <w:rsid w:val="00CF5FD1"/>
    <w:rsid w:val="00CF7877"/>
    <w:rsid w:val="00D03BD3"/>
    <w:rsid w:val="00D10BA0"/>
    <w:rsid w:val="00D149D8"/>
    <w:rsid w:val="00D14D5D"/>
    <w:rsid w:val="00D16542"/>
    <w:rsid w:val="00D20A99"/>
    <w:rsid w:val="00D2330E"/>
    <w:rsid w:val="00D25769"/>
    <w:rsid w:val="00D274F1"/>
    <w:rsid w:val="00D34043"/>
    <w:rsid w:val="00D40D13"/>
    <w:rsid w:val="00D44179"/>
    <w:rsid w:val="00D45469"/>
    <w:rsid w:val="00D52669"/>
    <w:rsid w:val="00D56576"/>
    <w:rsid w:val="00D57C37"/>
    <w:rsid w:val="00D61A29"/>
    <w:rsid w:val="00D62F4F"/>
    <w:rsid w:val="00D63D6F"/>
    <w:rsid w:val="00D726E2"/>
    <w:rsid w:val="00D7418A"/>
    <w:rsid w:val="00D753E5"/>
    <w:rsid w:val="00D76A5A"/>
    <w:rsid w:val="00D777FB"/>
    <w:rsid w:val="00D81216"/>
    <w:rsid w:val="00D86BB8"/>
    <w:rsid w:val="00D90133"/>
    <w:rsid w:val="00D92D07"/>
    <w:rsid w:val="00D949E0"/>
    <w:rsid w:val="00D96847"/>
    <w:rsid w:val="00DA02FE"/>
    <w:rsid w:val="00DA58A5"/>
    <w:rsid w:val="00DA6E6C"/>
    <w:rsid w:val="00DB1502"/>
    <w:rsid w:val="00DB1DF4"/>
    <w:rsid w:val="00DB2931"/>
    <w:rsid w:val="00DB34FF"/>
    <w:rsid w:val="00DC0120"/>
    <w:rsid w:val="00DC0AF4"/>
    <w:rsid w:val="00DC459C"/>
    <w:rsid w:val="00DC4755"/>
    <w:rsid w:val="00DC6C6C"/>
    <w:rsid w:val="00DC7374"/>
    <w:rsid w:val="00DC73BD"/>
    <w:rsid w:val="00DC764C"/>
    <w:rsid w:val="00DC7E99"/>
    <w:rsid w:val="00DD2C06"/>
    <w:rsid w:val="00DD58C0"/>
    <w:rsid w:val="00DD7D1E"/>
    <w:rsid w:val="00DE0240"/>
    <w:rsid w:val="00DE0533"/>
    <w:rsid w:val="00DE4CAA"/>
    <w:rsid w:val="00DF2D40"/>
    <w:rsid w:val="00E03C26"/>
    <w:rsid w:val="00E06BE8"/>
    <w:rsid w:val="00E128F4"/>
    <w:rsid w:val="00E13F71"/>
    <w:rsid w:val="00E15695"/>
    <w:rsid w:val="00E15804"/>
    <w:rsid w:val="00E247E7"/>
    <w:rsid w:val="00E27B23"/>
    <w:rsid w:val="00E3036F"/>
    <w:rsid w:val="00E36E05"/>
    <w:rsid w:val="00E41BF7"/>
    <w:rsid w:val="00E51725"/>
    <w:rsid w:val="00E60F4A"/>
    <w:rsid w:val="00E636C6"/>
    <w:rsid w:val="00E75702"/>
    <w:rsid w:val="00E77712"/>
    <w:rsid w:val="00E82F74"/>
    <w:rsid w:val="00E84ABA"/>
    <w:rsid w:val="00E865E0"/>
    <w:rsid w:val="00E86AAD"/>
    <w:rsid w:val="00E91D74"/>
    <w:rsid w:val="00E92AAD"/>
    <w:rsid w:val="00E9381E"/>
    <w:rsid w:val="00E9499B"/>
    <w:rsid w:val="00E94A3C"/>
    <w:rsid w:val="00EA15C3"/>
    <w:rsid w:val="00EA1FEF"/>
    <w:rsid w:val="00EA3073"/>
    <w:rsid w:val="00EA66E6"/>
    <w:rsid w:val="00EA6949"/>
    <w:rsid w:val="00EB00C3"/>
    <w:rsid w:val="00EB0246"/>
    <w:rsid w:val="00EB4AF8"/>
    <w:rsid w:val="00EC60FE"/>
    <w:rsid w:val="00EC7ECF"/>
    <w:rsid w:val="00ED532E"/>
    <w:rsid w:val="00ED6CEC"/>
    <w:rsid w:val="00EE0F64"/>
    <w:rsid w:val="00EE1E4E"/>
    <w:rsid w:val="00EE412F"/>
    <w:rsid w:val="00EE4B50"/>
    <w:rsid w:val="00EF044B"/>
    <w:rsid w:val="00EF24DE"/>
    <w:rsid w:val="00EF509C"/>
    <w:rsid w:val="00EF67C9"/>
    <w:rsid w:val="00EF69B9"/>
    <w:rsid w:val="00F0061B"/>
    <w:rsid w:val="00F01329"/>
    <w:rsid w:val="00F01382"/>
    <w:rsid w:val="00F03F40"/>
    <w:rsid w:val="00F043BD"/>
    <w:rsid w:val="00F13CF8"/>
    <w:rsid w:val="00F20293"/>
    <w:rsid w:val="00F2202B"/>
    <w:rsid w:val="00F22A69"/>
    <w:rsid w:val="00F2513E"/>
    <w:rsid w:val="00F27965"/>
    <w:rsid w:val="00F27DDA"/>
    <w:rsid w:val="00F31011"/>
    <w:rsid w:val="00F34C60"/>
    <w:rsid w:val="00F35119"/>
    <w:rsid w:val="00F35774"/>
    <w:rsid w:val="00F36023"/>
    <w:rsid w:val="00F37EAE"/>
    <w:rsid w:val="00F41ECB"/>
    <w:rsid w:val="00F43014"/>
    <w:rsid w:val="00F43405"/>
    <w:rsid w:val="00F452FF"/>
    <w:rsid w:val="00F46B71"/>
    <w:rsid w:val="00F51A29"/>
    <w:rsid w:val="00F578A9"/>
    <w:rsid w:val="00F6040A"/>
    <w:rsid w:val="00F61A23"/>
    <w:rsid w:val="00F6639F"/>
    <w:rsid w:val="00F71069"/>
    <w:rsid w:val="00F71430"/>
    <w:rsid w:val="00F729AC"/>
    <w:rsid w:val="00F75119"/>
    <w:rsid w:val="00F80C78"/>
    <w:rsid w:val="00F82627"/>
    <w:rsid w:val="00F84E66"/>
    <w:rsid w:val="00F90A25"/>
    <w:rsid w:val="00F92296"/>
    <w:rsid w:val="00F93042"/>
    <w:rsid w:val="00F94CF3"/>
    <w:rsid w:val="00F9573A"/>
    <w:rsid w:val="00F95F3D"/>
    <w:rsid w:val="00FA1DE4"/>
    <w:rsid w:val="00FA260F"/>
    <w:rsid w:val="00FA4C43"/>
    <w:rsid w:val="00FA5AE8"/>
    <w:rsid w:val="00FA71BA"/>
    <w:rsid w:val="00FB256C"/>
    <w:rsid w:val="00FB6E1B"/>
    <w:rsid w:val="00FC45EA"/>
    <w:rsid w:val="00FC7015"/>
    <w:rsid w:val="00FD1EB0"/>
    <w:rsid w:val="00FD2D66"/>
    <w:rsid w:val="00FD712D"/>
    <w:rsid w:val="00FD7572"/>
    <w:rsid w:val="00FE3004"/>
    <w:rsid w:val="00FF5D3E"/>
    <w:rsid w:val="00FF66CA"/>
    <w:rsid w:val="00FF75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F642F"/>
  <w15:docId w15:val="{57D309BE-FC6F-47E8-8C64-85BAAD6417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58C0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D58C0"/>
    <w:rPr>
      <w:color w:val="0563C1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F80C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0C78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05E24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5E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5E2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5E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5E2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A77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770E"/>
  </w:style>
  <w:style w:type="character" w:styleId="FollowedHyperlink">
    <w:name w:val="FollowedHyperlink"/>
    <w:basedOn w:val="DefaultParagraphFont"/>
    <w:uiPriority w:val="99"/>
    <w:semiHidden/>
    <w:unhideWhenUsed/>
    <w:rsid w:val="00A33C71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1725CB"/>
    <w:pPr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0B75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756B"/>
  </w:style>
  <w:style w:type="paragraph" w:styleId="Revision">
    <w:name w:val="Revision"/>
    <w:hidden/>
    <w:uiPriority w:val="99"/>
    <w:semiHidden/>
    <w:rsid w:val="00500137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1304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03D4F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C6516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2504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 w:bidi="th-TH"/>
    </w:rPr>
  </w:style>
  <w:style w:type="character" w:customStyle="1" w:styleId="normaltextrun">
    <w:name w:val="normaltextrun"/>
    <w:basedOn w:val="DefaultParagraphFont"/>
    <w:rsid w:val="00250453"/>
  </w:style>
  <w:style w:type="character" w:customStyle="1" w:styleId="eop">
    <w:name w:val="eop"/>
    <w:basedOn w:val="DefaultParagraphFont"/>
    <w:rsid w:val="00250453"/>
  </w:style>
  <w:style w:type="character" w:styleId="UnresolvedMention">
    <w:name w:val="Unresolved Mention"/>
    <w:basedOn w:val="DefaultParagraphFont"/>
    <w:uiPriority w:val="99"/>
    <w:semiHidden/>
    <w:unhideWhenUsed/>
    <w:rsid w:val="00E158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914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1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7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0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9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87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73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71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386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hyperlink" Target="http://www.twitter.com/mdrtweet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gngo@mdrt.org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mdrt.org/globalassets/media-room/final-interactive-infographic_financial-investment-trends-survey-2021.pdf" TargetMode="External"/><Relationship Id="rId17" Type="http://schemas.openxmlformats.org/officeDocument/2006/relationships/hyperlink" Target="http://www.mdrt.or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jmiller@gscommunications.com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drt.org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mdrt.org/about-mdrt/media-room/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hyperlink" Target="mailto:jmiller@gscommunications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77E5C3187B8B45B000D936D03D1035" ma:contentTypeVersion="13" ma:contentTypeDescription="Create a new document." ma:contentTypeScope="" ma:versionID="c4140d518e024fe66c287bb15bb56ba1">
  <xsd:schema xmlns:xsd="http://www.w3.org/2001/XMLSchema" xmlns:xs="http://www.w3.org/2001/XMLSchema" xmlns:p="http://schemas.microsoft.com/office/2006/metadata/properties" xmlns:ns2="dd7ade7f-585f-4724-b699-d74aa2bb1906" xmlns:ns3="1c8adbb5-4e9a-43bc-b2b9-668f976e3d9a" targetNamespace="http://schemas.microsoft.com/office/2006/metadata/properties" ma:root="true" ma:fieldsID="59c01e22117dcd178bc84b963b56a03d" ns2:_="" ns3:_="">
    <xsd:import namespace="dd7ade7f-585f-4724-b699-d74aa2bb1906"/>
    <xsd:import namespace="1c8adbb5-4e9a-43bc-b2b9-668f976e3d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7ade7f-585f-4724-b699-d74aa2bb19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8adbb5-4e9a-43bc-b2b9-668f976e3d9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492797B-EBBB-4E01-8793-F3153E19A89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07149BF-3FC4-4E5A-92E8-19C1D58C4D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7ade7f-585f-4724-b699-d74aa2bb1906"/>
    <ds:schemaRef ds:uri="1c8adbb5-4e9a-43bc-b2b9-668f976e3d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6CE2FF6-773D-47D9-8853-58CAE1A0813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BA6A308-0DEE-47B0-B3B9-65466859996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103</Words>
  <Characters>629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azon.com</Company>
  <LinksUpToDate>false</LinksUpToDate>
  <CharactersWithSpaces>7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ri Unger</dc:creator>
  <cp:lastModifiedBy>Adam Espino</cp:lastModifiedBy>
  <cp:revision>4</cp:revision>
  <cp:lastPrinted>2019-11-13T21:01:00Z</cp:lastPrinted>
  <dcterms:created xsi:type="dcterms:W3CDTF">2021-11-18T19:06:00Z</dcterms:created>
  <dcterms:modified xsi:type="dcterms:W3CDTF">2021-11-18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9977E5C3187B8B45B000D936D03D1035</vt:lpwstr>
  </property>
</Properties>
</file>